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EDC89B" w14:textId="7EECFE4B" w:rsidR="004D16D0" w:rsidRDefault="005F1D90" w:rsidP="0086000A">
      <w:pPr>
        <w:spacing w:beforeLines="50" w:before="180" w:afterLines="50" w:after="180"/>
        <w:jc w:val="center"/>
        <w:rPr>
          <w:rFonts w:ascii="Mazda Type" w:eastAsia="Noto Sans CJK TC Regular" w:hAnsi="Mazda Type" w:cstheme="minorHAnsi"/>
          <w:b/>
          <w:color w:val="0000FF"/>
          <w:sz w:val="28"/>
        </w:rPr>
      </w:pPr>
      <w:r>
        <w:rPr>
          <w:rFonts w:ascii="Mazda Type" w:eastAsia="Noto Sans CJK TC Regular" w:hAnsi="Mazda Type" w:cstheme="minorHAnsi" w:hint="eastAsia"/>
          <w:b/>
          <w:color w:val="0000FF"/>
          <w:sz w:val="28"/>
        </w:rPr>
        <w:t>MAZDA</w:t>
      </w:r>
      <w:r>
        <w:rPr>
          <w:rFonts w:ascii="Mazda Type" w:eastAsia="Noto Sans CJK TC Regular" w:hAnsi="Mazda Type" w:cstheme="minorHAnsi" w:hint="eastAsia"/>
          <w:b/>
          <w:color w:val="0000FF"/>
          <w:sz w:val="28"/>
        </w:rPr>
        <w:t>「</w:t>
      </w:r>
      <w:r w:rsidRPr="005F1D90">
        <w:rPr>
          <w:rFonts w:ascii="Mazda Type" w:eastAsia="Noto Sans CJK TC Regular" w:hAnsi="Mazda Type" w:cstheme="minorHAnsi"/>
          <w:b/>
          <w:color w:val="0000FF"/>
          <w:sz w:val="28"/>
        </w:rPr>
        <w:t>３</w:t>
      </w:r>
      <w:r>
        <w:rPr>
          <w:rFonts w:ascii="Mazda Type" w:eastAsia="Noto Sans CJK TC Regular" w:hAnsi="Mazda Type" w:cstheme="minorHAnsi" w:hint="eastAsia"/>
          <w:b/>
          <w:color w:val="0000FF"/>
          <w:sz w:val="28"/>
        </w:rPr>
        <w:t>重守護</w:t>
      </w:r>
      <w:r w:rsidRPr="00BA7892">
        <w:rPr>
          <w:rFonts w:ascii="Mazda Type" w:eastAsia="Noto Sans CJK TC Regular" w:hAnsi="Mazda Type" w:cstheme="minorHAnsi" w:hint="eastAsia"/>
          <w:b/>
          <w:color w:val="0000FF"/>
          <w:sz w:val="28"/>
        </w:rPr>
        <w:t>專案」</w:t>
      </w:r>
      <w:r>
        <w:rPr>
          <w:rFonts w:ascii="Mazda Type" w:eastAsia="Noto Sans CJK TC Regular" w:hAnsi="Mazda Type" w:cstheme="minorHAnsi" w:hint="eastAsia"/>
          <w:b/>
          <w:color w:val="0000FF"/>
          <w:sz w:val="28"/>
        </w:rPr>
        <w:t xml:space="preserve"> </w:t>
      </w:r>
      <w:r w:rsidR="00CB0578">
        <w:rPr>
          <w:rFonts w:ascii="Mazda Type" w:eastAsia="Noto Sans CJK TC Regular" w:hAnsi="Mazda Type" w:cstheme="minorHAnsi" w:hint="eastAsia"/>
          <w:b/>
          <w:color w:val="0000FF"/>
          <w:sz w:val="28"/>
        </w:rPr>
        <w:t>５年原廠保固</w:t>
      </w:r>
      <w:r w:rsidR="00CB0578">
        <w:rPr>
          <w:rFonts w:ascii="Mazda Type" w:eastAsia="Noto Sans CJK TC Regular" w:hAnsi="Mazda Type" w:cstheme="minorHAnsi" w:hint="eastAsia"/>
          <w:b/>
          <w:color w:val="0000FF"/>
          <w:sz w:val="28"/>
        </w:rPr>
        <w:t xml:space="preserve"> </w:t>
      </w:r>
      <w:r w:rsidR="00CB0578">
        <w:rPr>
          <w:rFonts w:ascii="Mazda Type" w:eastAsia="Noto Sans CJK TC Regular" w:hAnsi="Mazda Type" w:cstheme="minorHAnsi" w:hint="eastAsia"/>
          <w:b/>
          <w:color w:val="0000FF"/>
          <w:sz w:val="28"/>
        </w:rPr>
        <w:t>多重完備責任險</w:t>
      </w:r>
      <w:r w:rsidR="00CB0578">
        <w:rPr>
          <w:rFonts w:ascii="Mazda Type" w:eastAsia="Noto Sans CJK TC Regular" w:hAnsi="Mazda Type" w:cstheme="minorHAnsi" w:hint="eastAsia"/>
          <w:b/>
          <w:color w:val="0000FF"/>
          <w:sz w:val="28"/>
        </w:rPr>
        <w:t xml:space="preserve"> </w:t>
      </w:r>
      <w:r w:rsidR="00C25739">
        <w:rPr>
          <w:rFonts w:ascii="Mazda Type" w:eastAsia="Noto Sans CJK TC Regular" w:hAnsi="Mazda Type" w:cstheme="minorHAnsi"/>
          <w:b/>
          <w:color w:val="0000FF"/>
          <w:sz w:val="28"/>
        </w:rPr>
        <w:br/>
      </w:r>
      <w:r w:rsidR="0086000A">
        <w:rPr>
          <w:rFonts w:ascii="Mazda Type" w:eastAsia="Noto Sans CJK TC Regular" w:hAnsi="Mazda Type" w:cstheme="minorHAnsi" w:hint="eastAsia"/>
          <w:b/>
          <w:color w:val="0000FF"/>
          <w:sz w:val="28"/>
        </w:rPr>
        <w:t>同步推出</w:t>
      </w:r>
      <w:r w:rsidR="0086000A" w:rsidRPr="00BA7892">
        <w:rPr>
          <w:rFonts w:ascii="Mazda Type" w:eastAsia="Noto Sans CJK TC Regular" w:hAnsi="Mazda Type" w:cstheme="minorHAnsi" w:hint="eastAsia"/>
          <w:b/>
          <w:color w:val="0000FF"/>
          <w:sz w:val="28"/>
        </w:rPr>
        <w:t>「</w:t>
      </w:r>
      <w:r w:rsidR="0086000A">
        <w:rPr>
          <w:rFonts w:ascii="Mazda Type" w:eastAsia="Noto Sans CJK TC Regular" w:hAnsi="Mazda Type" w:cstheme="minorHAnsi" w:hint="eastAsia"/>
          <w:b/>
          <w:color w:val="0000FF"/>
          <w:sz w:val="28"/>
        </w:rPr>
        <w:t>M</w:t>
      </w:r>
      <w:r w:rsidR="0086000A">
        <w:rPr>
          <w:rFonts w:ascii="Mazda Type" w:eastAsia="Noto Sans CJK TC Regular" w:hAnsi="Mazda Type" w:cstheme="minorHAnsi"/>
          <w:b/>
          <w:color w:val="0000FF"/>
          <w:sz w:val="28"/>
        </w:rPr>
        <w:t>y MAZDA</w:t>
      </w:r>
      <w:r w:rsidR="0086000A" w:rsidRPr="00BA7892">
        <w:rPr>
          <w:rFonts w:ascii="Mazda Type" w:eastAsia="Noto Sans CJK TC Regular" w:hAnsi="Mazda Type" w:cstheme="minorHAnsi" w:hint="eastAsia"/>
          <w:b/>
          <w:color w:val="0000FF"/>
          <w:sz w:val="28"/>
        </w:rPr>
        <w:t>」</w:t>
      </w:r>
      <w:r w:rsidR="0086000A">
        <w:rPr>
          <w:rFonts w:ascii="Mazda Type" w:eastAsia="Noto Sans CJK TC Regular" w:hAnsi="Mazda Type" w:cstheme="minorHAnsi" w:hint="eastAsia"/>
          <w:b/>
          <w:color w:val="0000FF"/>
          <w:sz w:val="28"/>
        </w:rPr>
        <w:t>車主專屬</w:t>
      </w:r>
      <w:r w:rsidR="0086000A">
        <w:rPr>
          <w:rFonts w:ascii="Mazda Type" w:eastAsia="Noto Sans CJK TC Regular" w:hAnsi="Mazda Type" w:cstheme="minorHAnsi"/>
          <w:b/>
          <w:color w:val="0000FF"/>
          <w:sz w:val="28"/>
        </w:rPr>
        <w:t xml:space="preserve">App </w:t>
      </w:r>
      <w:r w:rsidR="00623B41">
        <w:rPr>
          <w:rFonts w:ascii="Mazda Type" w:eastAsia="Noto Sans CJK TC Regular" w:hAnsi="Mazda Type" w:cstheme="minorHAnsi" w:hint="eastAsia"/>
          <w:b/>
          <w:color w:val="0000FF"/>
          <w:sz w:val="28"/>
        </w:rPr>
        <w:t>全方位支持美好</w:t>
      </w:r>
      <w:r w:rsidR="0086000A">
        <w:rPr>
          <w:rFonts w:ascii="Mazda Type" w:eastAsia="Noto Sans CJK TC Regular" w:hAnsi="Mazda Type" w:cstheme="minorHAnsi" w:hint="eastAsia"/>
          <w:b/>
          <w:color w:val="0000FF"/>
          <w:sz w:val="28"/>
        </w:rPr>
        <w:t>擁車生活</w:t>
      </w:r>
      <w:r w:rsidR="004D16D0">
        <w:rPr>
          <w:rFonts w:ascii="Mazda Type" w:eastAsia="Noto Sans CJK TC Regular" w:hAnsi="Mazda Type" w:cstheme="minorHAnsi" w:hint="eastAsia"/>
          <w:b/>
          <w:color w:val="0000FF"/>
          <w:sz w:val="28"/>
        </w:rPr>
        <w:t xml:space="preserve"> </w:t>
      </w:r>
    </w:p>
    <w:p w14:paraId="14D8E092" w14:textId="10BAC31C" w:rsidR="00C77D36" w:rsidRDefault="005D5255" w:rsidP="00A73243">
      <w:pPr>
        <w:spacing w:beforeLines="50" w:before="180" w:afterLines="50" w:after="180" w:line="360" w:lineRule="auto"/>
        <w:ind w:firstLine="480"/>
        <w:rPr>
          <w:rFonts w:ascii="Mazda Type" w:eastAsia="Noto Sans CJK TC Regular" w:hAnsi="Mazda Type" w:cs="Arial"/>
        </w:rPr>
      </w:pPr>
      <w:r>
        <w:rPr>
          <w:rFonts w:ascii="Mazda Type" w:eastAsia="Noto Sans CJK TC Regular" w:hAnsi="Mazda Type" w:cstheme="minorHAnsi" w:hint="eastAsia"/>
          <w:szCs w:val="24"/>
        </w:rPr>
        <w:t>支持</w:t>
      </w:r>
      <w:r w:rsidR="002F654A">
        <w:rPr>
          <w:rFonts w:ascii="Mazda Type" w:eastAsia="Noto Sans CJK TC Regular" w:hAnsi="Mazda Type" w:cstheme="minorHAnsi" w:hint="eastAsia"/>
          <w:szCs w:val="24"/>
        </w:rPr>
        <w:t>及</w:t>
      </w:r>
      <w:r w:rsidR="00C60930">
        <w:rPr>
          <w:rFonts w:ascii="Mazda Type" w:eastAsia="Noto Sans CJK TC Regular" w:hAnsi="Mazda Type" w:cstheme="minorHAnsi" w:hint="eastAsia"/>
          <w:szCs w:val="24"/>
        </w:rPr>
        <w:t>陪伴所有熱愛駕馭的消費者</w:t>
      </w:r>
      <w:r w:rsidR="002F654A">
        <w:rPr>
          <w:rFonts w:ascii="Mazda Type" w:eastAsia="Noto Sans CJK TC Regular" w:hAnsi="Mazda Type" w:cstheme="minorHAnsi" w:hint="eastAsia"/>
          <w:szCs w:val="24"/>
        </w:rPr>
        <w:t>追尋嚮往的獨特生活</w:t>
      </w:r>
      <w:r>
        <w:rPr>
          <w:rFonts w:ascii="Mazda Type" w:eastAsia="Noto Sans CJK TC Regular" w:hAnsi="Mazda Type" w:cstheme="minorHAnsi" w:hint="eastAsia"/>
          <w:szCs w:val="24"/>
        </w:rPr>
        <w:t>，是</w:t>
      </w:r>
      <w:r w:rsidR="00F8507B">
        <w:rPr>
          <w:rFonts w:ascii="Mazda Type" w:eastAsia="Noto Sans CJK TC Regular" w:hAnsi="Mazda Type" w:cstheme="minorHAnsi" w:hint="eastAsia"/>
          <w:szCs w:val="24"/>
        </w:rPr>
        <w:t>MAZDA</w:t>
      </w:r>
      <w:r w:rsidR="002F654A">
        <w:rPr>
          <w:rFonts w:ascii="Mazda Type" w:eastAsia="Noto Sans CJK TC Regular" w:hAnsi="Mazda Type" w:cstheme="minorHAnsi" w:hint="eastAsia"/>
          <w:szCs w:val="24"/>
        </w:rPr>
        <w:t>不變的初衷</w:t>
      </w:r>
      <w:r w:rsidR="00C60930">
        <w:rPr>
          <w:rFonts w:ascii="Mazda Type" w:eastAsia="Noto Sans CJK TC Regular" w:hAnsi="Mazda Type" w:cstheme="minorHAnsi" w:hint="eastAsia"/>
          <w:szCs w:val="24"/>
        </w:rPr>
        <w:t>。</w:t>
      </w:r>
      <w:r w:rsidR="00EC1EB3">
        <w:rPr>
          <w:rFonts w:ascii="Mazda Type" w:eastAsia="Noto Sans CJK TC Regular" w:hAnsi="Mazda Type" w:cstheme="minorHAnsi" w:hint="eastAsia"/>
          <w:szCs w:val="24"/>
        </w:rPr>
        <w:t>台灣馬自達</w:t>
      </w:r>
      <w:r w:rsidR="00C60930">
        <w:rPr>
          <w:rFonts w:ascii="Mazda Type" w:eastAsia="Noto Sans CJK TC Regular" w:hAnsi="Mazda Type" w:cstheme="minorHAnsi" w:hint="eastAsia"/>
          <w:szCs w:val="24"/>
        </w:rPr>
        <w:t>推出</w:t>
      </w:r>
      <w:r w:rsidR="005F1D90">
        <w:rPr>
          <w:rFonts w:ascii="Mazda Type" w:eastAsia="Noto Sans CJK TC Regular" w:hAnsi="Mazda Type" w:cstheme="minorHAnsi" w:hint="eastAsia"/>
          <w:szCs w:val="24"/>
        </w:rPr>
        <w:t>「</w:t>
      </w:r>
      <w:r w:rsidR="00623B41">
        <w:rPr>
          <w:rFonts w:ascii="Mazda Type" w:eastAsia="Noto Sans CJK TC Regular" w:hAnsi="Mazda Type" w:cstheme="minorHAnsi"/>
          <w:szCs w:val="24"/>
        </w:rPr>
        <w:t>3</w:t>
      </w:r>
      <w:r w:rsidR="00623B41">
        <w:rPr>
          <w:rFonts w:ascii="Mazda Type" w:eastAsia="Noto Sans CJK TC Regular" w:hAnsi="Mazda Type" w:cstheme="minorHAnsi" w:hint="eastAsia"/>
          <w:szCs w:val="24"/>
        </w:rPr>
        <w:t>重</w:t>
      </w:r>
      <w:r w:rsidR="005F1D90">
        <w:rPr>
          <w:rFonts w:ascii="Mazda Type" w:eastAsia="Noto Sans CJK TC Regular" w:hAnsi="Mazda Type" w:cstheme="minorHAnsi" w:hint="eastAsia"/>
          <w:szCs w:val="24"/>
        </w:rPr>
        <w:t>守護</w:t>
      </w:r>
      <w:r w:rsidR="00F8507B" w:rsidRPr="00F8507B">
        <w:rPr>
          <w:rFonts w:ascii="Mazda Type" w:eastAsia="Noto Sans CJK TC Regular" w:hAnsi="Mazda Type" w:cstheme="minorHAnsi" w:hint="eastAsia"/>
          <w:szCs w:val="24"/>
        </w:rPr>
        <w:t>專案」</w:t>
      </w:r>
      <w:r w:rsidR="00F8507B">
        <w:rPr>
          <w:rFonts w:ascii="Mazda Type" w:eastAsia="Noto Sans CJK TC Regular" w:hAnsi="Mazda Type" w:cstheme="minorHAnsi" w:hint="eastAsia"/>
          <w:szCs w:val="24"/>
        </w:rPr>
        <w:t>，</w:t>
      </w:r>
      <w:r w:rsidR="00B60EFB" w:rsidRPr="0091035A">
        <w:rPr>
          <w:rFonts w:ascii="Mazda Type" w:eastAsia="Noto Sans CJK TC Regular" w:hAnsi="Mazda Type"/>
        </w:rPr>
        <w:t>本月</w:t>
      </w:r>
      <w:r w:rsidR="00B60EFB">
        <w:rPr>
          <w:rFonts w:ascii="Mazda Type" w:eastAsia="Noto Sans CJK TC Regular" w:hAnsi="Mazda Type" w:hint="eastAsia"/>
        </w:rPr>
        <w:t>購買</w:t>
      </w:r>
      <w:r w:rsidR="00B60EFB" w:rsidRPr="00B60EFB">
        <w:rPr>
          <w:rFonts w:ascii="Mazda Type" w:eastAsia="Noto Sans CJK TC Regular" w:hAnsi="Mazda Type" w:cstheme="minorHAnsi" w:hint="eastAsia"/>
          <w:szCs w:val="24"/>
        </w:rPr>
        <w:t>MAZDA3</w:t>
      </w:r>
      <w:r w:rsidR="00B60EFB" w:rsidRPr="00B60EFB">
        <w:rPr>
          <w:rFonts w:ascii="Mazda Type" w:eastAsia="Noto Sans CJK TC Regular" w:hAnsi="Mazda Type" w:cstheme="minorHAnsi" w:hint="eastAsia"/>
          <w:szCs w:val="24"/>
        </w:rPr>
        <w:t>、</w:t>
      </w:r>
      <w:r w:rsidR="00B60EFB" w:rsidRPr="00B60EFB">
        <w:rPr>
          <w:rFonts w:ascii="Mazda Type" w:eastAsia="Noto Sans CJK TC Regular" w:hAnsi="Mazda Type" w:cstheme="minorHAnsi" w:hint="eastAsia"/>
          <w:szCs w:val="24"/>
        </w:rPr>
        <w:t>CX-30</w:t>
      </w:r>
      <w:r w:rsidR="00B60EFB" w:rsidRPr="00B60EFB">
        <w:rPr>
          <w:rFonts w:ascii="Mazda Type" w:eastAsia="Noto Sans CJK TC Regular" w:hAnsi="Mazda Type" w:cstheme="minorHAnsi" w:hint="eastAsia"/>
          <w:szCs w:val="24"/>
        </w:rPr>
        <w:t>、</w:t>
      </w:r>
      <w:r w:rsidR="00B60EFB">
        <w:rPr>
          <w:rFonts w:ascii="Mazda Type" w:eastAsia="Noto Sans CJK TC Regular" w:hAnsi="Mazda Type" w:cstheme="minorHAnsi" w:hint="eastAsia"/>
          <w:szCs w:val="24"/>
        </w:rPr>
        <w:t>CX-</w:t>
      </w:r>
      <w:proofErr w:type="gramStart"/>
      <w:r w:rsidR="00B60EFB">
        <w:rPr>
          <w:rFonts w:ascii="Mazda Type" w:eastAsia="Noto Sans CJK TC Regular" w:hAnsi="Mazda Type" w:cstheme="minorHAnsi" w:hint="eastAsia"/>
          <w:szCs w:val="24"/>
        </w:rPr>
        <w:t>5</w:t>
      </w:r>
      <w:r w:rsidR="00B60EFB" w:rsidRPr="00B60EFB">
        <w:rPr>
          <w:rFonts w:ascii="Mazda Type" w:eastAsia="Noto Sans CJK TC Regular" w:hAnsi="Mazda Type" w:cstheme="minorHAnsi" w:hint="eastAsia"/>
          <w:szCs w:val="24"/>
        </w:rPr>
        <w:t>車系贈</w:t>
      </w:r>
      <w:proofErr w:type="gramEnd"/>
      <w:r w:rsidR="00B60EFB" w:rsidRPr="00B60EFB">
        <w:rPr>
          <w:rFonts w:ascii="Mazda Type" w:eastAsia="Noto Sans CJK TC Regular" w:hAnsi="Mazda Type" w:cstheme="minorHAnsi" w:hint="eastAsia"/>
          <w:szCs w:val="24"/>
        </w:rPr>
        <w:t>「</w:t>
      </w:r>
      <w:r w:rsidR="00B60EFB" w:rsidRPr="00B60EFB">
        <w:rPr>
          <w:rFonts w:ascii="Mazda Type" w:eastAsia="Noto Sans CJK TC Regular" w:hAnsi="Mazda Type" w:cstheme="minorHAnsi" w:hint="eastAsia"/>
          <w:szCs w:val="24"/>
        </w:rPr>
        <w:t>5</w:t>
      </w:r>
      <w:r w:rsidR="00B60EFB" w:rsidRPr="00B60EFB">
        <w:rPr>
          <w:rFonts w:ascii="Mazda Type" w:eastAsia="Noto Sans CJK TC Regular" w:hAnsi="Mazda Type" w:cstheme="minorHAnsi" w:hint="eastAsia"/>
          <w:szCs w:val="24"/>
        </w:rPr>
        <w:t>年原廠保固」，再享「贈送首年多項責任險</w:t>
      </w:r>
      <w:r w:rsidR="005819A7">
        <w:rPr>
          <w:rFonts w:ascii="Mazda Type" w:eastAsia="Noto Sans CJK TC Regular" w:hAnsi="Mazda Type" w:cstheme="minorHAnsi" w:hint="eastAsia"/>
          <w:szCs w:val="24"/>
        </w:rPr>
        <w:t>（</w:t>
      </w:r>
      <w:r w:rsidR="00B60EFB" w:rsidRPr="00B60EFB">
        <w:rPr>
          <w:rFonts w:ascii="Mazda Type" w:eastAsia="Noto Sans CJK TC Regular" w:hAnsi="Mazda Type" w:cstheme="minorHAnsi" w:hint="eastAsia"/>
          <w:szCs w:val="24"/>
        </w:rPr>
        <w:t>強制汽車責任險、第三人責任險、超額責任險</w:t>
      </w:r>
      <w:r w:rsidR="005819A7">
        <w:rPr>
          <w:rFonts w:ascii="Mazda Type" w:eastAsia="Noto Sans CJK TC Regular" w:hAnsi="Mazda Type" w:cstheme="minorHAnsi" w:hint="eastAsia"/>
          <w:szCs w:val="24"/>
        </w:rPr>
        <w:t>）</w:t>
      </w:r>
      <w:r w:rsidR="00B60EFB" w:rsidRPr="00B60EFB">
        <w:rPr>
          <w:rFonts w:ascii="Mazda Type" w:eastAsia="Noto Sans CJK TC Regular" w:hAnsi="Mazda Type" w:cstheme="minorHAnsi" w:hint="eastAsia"/>
          <w:szCs w:val="24"/>
        </w:rPr>
        <w:t>」或「</w:t>
      </w:r>
      <w:r w:rsidR="00B60EFB" w:rsidRPr="00B60EFB">
        <w:rPr>
          <w:rFonts w:ascii="Mazda Type" w:eastAsia="Noto Sans CJK TC Regular" w:hAnsi="Mazda Type" w:cstheme="minorHAnsi" w:hint="eastAsia"/>
          <w:szCs w:val="24"/>
        </w:rPr>
        <w:t>24</w:t>
      </w:r>
      <w:r w:rsidR="00B60EFB" w:rsidRPr="00B60EFB">
        <w:rPr>
          <w:rFonts w:ascii="Mazda Type" w:eastAsia="Noto Sans CJK TC Regular" w:hAnsi="Mazda Type" w:cstheme="minorHAnsi" w:hint="eastAsia"/>
          <w:szCs w:val="24"/>
        </w:rPr>
        <w:t>期</w:t>
      </w:r>
      <w:r w:rsidR="00623B41">
        <w:rPr>
          <w:rFonts w:ascii="Mazda Type" w:eastAsia="Noto Sans CJK TC Regular" w:hAnsi="Mazda Type" w:cstheme="minorHAnsi" w:hint="eastAsia"/>
          <w:szCs w:val="24"/>
        </w:rPr>
        <w:t>高額</w:t>
      </w:r>
      <w:r w:rsidR="00B60EFB" w:rsidRPr="00B60EFB">
        <w:rPr>
          <w:rFonts w:ascii="Mazda Type" w:eastAsia="Noto Sans CJK TC Regular" w:hAnsi="Mazda Type" w:cstheme="minorHAnsi" w:hint="eastAsia"/>
          <w:szCs w:val="24"/>
        </w:rPr>
        <w:t>0</w:t>
      </w:r>
      <w:r w:rsidR="00B60EFB" w:rsidRPr="00B60EFB">
        <w:rPr>
          <w:rFonts w:ascii="Mazda Type" w:eastAsia="Noto Sans CJK TC Regular" w:hAnsi="Mazda Type" w:cstheme="minorHAnsi" w:hint="eastAsia"/>
          <w:szCs w:val="24"/>
        </w:rPr>
        <w:t>利率」優惠二選</w:t>
      </w:r>
      <w:proofErr w:type="gramStart"/>
      <w:r w:rsidR="00B60EFB" w:rsidRPr="00B60EFB">
        <w:rPr>
          <w:rFonts w:ascii="Mazda Type" w:eastAsia="Noto Sans CJK TC Regular" w:hAnsi="Mazda Type" w:cstheme="minorHAnsi" w:hint="eastAsia"/>
          <w:szCs w:val="24"/>
        </w:rPr>
        <w:t>一</w:t>
      </w:r>
      <w:proofErr w:type="gramEnd"/>
      <w:r w:rsidR="00B60EFB">
        <w:rPr>
          <w:rFonts w:ascii="Mazda Type" w:eastAsia="Noto Sans CJK TC Regular" w:hAnsi="Mazda Type" w:cstheme="minorHAnsi" w:hint="eastAsia"/>
          <w:szCs w:val="24"/>
        </w:rPr>
        <w:t>；</w:t>
      </w:r>
      <w:r w:rsidR="002F654A" w:rsidRPr="0091035A">
        <w:rPr>
          <w:rFonts w:ascii="Mazda Type" w:eastAsia="Noto Sans CJK TC Regular" w:hAnsi="Mazda Type"/>
        </w:rPr>
        <w:t>另外，本月</w:t>
      </w:r>
      <w:r w:rsidR="002F654A">
        <w:rPr>
          <w:rFonts w:ascii="Mazda Type" w:eastAsia="Noto Sans CJK TC Regular" w:hAnsi="Mazda Type" w:hint="eastAsia"/>
        </w:rPr>
        <w:t>入主</w:t>
      </w:r>
      <w:r w:rsidR="002F654A" w:rsidRPr="0091035A">
        <w:rPr>
          <w:rFonts w:ascii="Mazda Type" w:eastAsia="Noto Sans CJK TC Regular" w:hAnsi="Mazda Type"/>
        </w:rPr>
        <w:t>MAZDA2</w:t>
      </w:r>
      <w:r w:rsidR="002F654A" w:rsidRPr="0091035A">
        <w:rPr>
          <w:rFonts w:ascii="Mazda Type" w:eastAsia="Noto Sans CJK TC Regular" w:hAnsi="Mazda Type"/>
        </w:rPr>
        <w:t>、</w:t>
      </w:r>
      <w:r w:rsidR="002F654A" w:rsidRPr="0091035A">
        <w:rPr>
          <w:rFonts w:ascii="Mazda Type" w:eastAsia="Noto Sans CJK TC Regular" w:hAnsi="Mazda Type"/>
        </w:rPr>
        <w:t>MAZDA6</w:t>
      </w:r>
      <w:r w:rsidR="002F654A" w:rsidRPr="0091035A">
        <w:rPr>
          <w:rFonts w:ascii="Mazda Type" w:eastAsia="Noto Sans CJK TC Regular" w:hAnsi="Mazda Type"/>
        </w:rPr>
        <w:t>、</w:t>
      </w:r>
      <w:r w:rsidR="002F654A" w:rsidRPr="0091035A">
        <w:rPr>
          <w:rFonts w:ascii="Mazda Type" w:eastAsia="Noto Sans CJK TC Regular" w:hAnsi="Mazda Type"/>
        </w:rPr>
        <w:t>CX-3</w:t>
      </w:r>
      <w:r w:rsidR="002F654A" w:rsidRPr="0091035A">
        <w:rPr>
          <w:rFonts w:ascii="Mazda Type" w:eastAsia="Noto Sans CJK TC Regular" w:hAnsi="Mazda Type"/>
        </w:rPr>
        <w:t>、</w:t>
      </w:r>
      <w:r w:rsidR="00B60EFB">
        <w:rPr>
          <w:rFonts w:ascii="Mazda Type" w:eastAsia="Noto Sans CJK TC Regular" w:hAnsi="Mazda Type"/>
        </w:rPr>
        <w:t>CX-9</w:t>
      </w:r>
      <w:r w:rsidR="002F654A" w:rsidRPr="0091035A">
        <w:rPr>
          <w:rFonts w:ascii="Mazda Type" w:eastAsia="Noto Sans CJK TC Regular" w:hAnsi="Mazda Type"/>
        </w:rPr>
        <w:t>可</w:t>
      </w:r>
      <w:r w:rsidR="00BC06B8">
        <w:rPr>
          <w:rFonts w:ascii="Mazda Type" w:eastAsia="Noto Sans CJK TC Regular" w:hAnsi="Mazda Type" w:hint="eastAsia"/>
        </w:rPr>
        <w:t>自由選擇享</w:t>
      </w:r>
      <w:r w:rsidR="002F654A" w:rsidRPr="0091035A">
        <w:rPr>
          <w:rFonts w:ascii="Mazda Type" w:eastAsia="Noto Sans CJK TC Regular" w:hAnsi="Mazda Type"/>
        </w:rPr>
        <w:t>有「</w:t>
      </w:r>
      <w:r w:rsidR="002F654A" w:rsidRPr="0091035A">
        <w:rPr>
          <w:rFonts w:ascii="Mazda Type" w:eastAsia="Noto Sans CJK TC Regular" w:hAnsi="Mazda Type"/>
        </w:rPr>
        <w:t>5</w:t>
      </w:r>
      <w:r w:rsidR="002F654A" w:rsidRPr="0091035A">
        <w:rPr>
          <w:rFonts w:ascii="Mazda Type" w:eastAsia="Noto Sans CJK TC Regular" w:hAnsi="Mazda Type"/>
        </w:rPr>
        <w:t>年原廠保固」或「</w:t>
      </w:r>
      <w:r w:rsidR="002F654A">
        <w:rPr>
          <w:rFonts w:ascii="Mazda Type" w:eastAsia="Noto Sans CJK TC Regular" w:hAnsi="Mazda Type" w:hint="eastAsia"/>
        </w:rPr>
        <w:t>2</w:t>
      </w:r>
      <w:r w:rsidR="002F654A">
        <w:rPr>
          <w:rFonts w:ascii="Mazda Type" w:eastAsia="Noto Sans CJK TC Regular" w:hAnsi="Mazda Type"/>
        </w:rPr>
        <w:t>4</w:t>
      </w:r>
      <w:r w:rsidR="002F654A">
        <w:rPr>
          <w:rFonts w:ascii="Mazda Type" w:eastAsia="Noto Sans CJK TC Regular" w:hAnsi="Mazda Type" w:hint="eastAsia"/>
        </w:rPr>
        <w:t>期</w:t>
      </w:r>
      <w:r w:rsidR="002F654A" w:rsidRPr="0091035A">
        <w:rPr>
          <w:rFonts w:ascii="Mazda Type" w:eastAsia="Noto Sans CJK TC Regular" w:hAnsi="Mazda Type"/>
        </w:rPr>
        <w:t>高額</w:t>
      </w:r>
      <w:r w:rsidR="00623B41">
        <w:rPr>
          <w:rFonts w:ascii="Mazda Type" w:eastAsia="Noto Sans CJK TC Regular" w:hAnsi="Mazda Type" w:hint="eastAsia"/>
        </w:rPr>
        <w:t>0</w:t>
      </w:r>
      <w:r w:rsidR="002F654A" w:rsidRPr="0091035A">
        <w:rPr>
          <w:rFonts w:ascii="Mazda Type" w:eastAsia="Noto Sans CJK TC Regular" w:hAnsi="Mazda Type"/>
        </w:rPr>
        <w:t>利率」</w:t>
      </w:r>
      <w:r w:rsidR="00B60EFB">
        <w:rPr>
          <w:rFonts w:ascii="Mazda Type" w:eastAsia="Noto Sans CJK TC Regular" w:hAnsi="Mazda Type" w:cs="Arial" w:hint="eastAsia"/>
        </w:rPr>
        <w:t>。更加安心有保障且</w:t>
      </w:r>
      <w:r w:rsidR="00BC06B8">
        <w:rPr>
          <w:rFonts w:ascii="Mazda Type" w:eastAsia="Noto Sans CJK TC Regular" w:hAnsi="Mazda Type" w:cs="Arial" w:hint="eastAsia"/>
        </w:rPr>
        <w:t>彈性多元的</w:t>
      </w:r>
      <w:r w:rsidR="00C77D36" w:rsidRPr="00F8507B">
        <w:rPr>
          <w:rFonts w:ascii="Mazda Type" w:eastAsia="Noto Sans CJK TC Regular" w:hAnsi="Mazda Type" w:cstheme="minorHAnsi" w:hint="eastAsia"/>
          <w:szCs w:val="24"/>
        </w:rPr>
        <w:t>「</w:t>
      </w:r>
      <w:r w:rsidR="00623B41">
        <w:rPr>
          <w:rFonts w:ascii="Mazda Type" w:eastAsia="Noto Sans CJK TC Regular" w:hAnsi="Mazda Type" w:cstheme="minorHAnsi"/>
          <w:szCs w:val="24"/>
        </w:rPr>
        <w:t>3</w:t>
      </w:r>
      <w:r w:rsidR="00623B41">
        <w:rPr>
          <w:rFonts w:ascii="Mazda Type" w:eastAsia="Noto Sans CJK TC Regular" w:hAnsi="Mazda Type" w:cstheme="minorHAnsi" w:hint="eastAsia"/>
          <w:szCs w:val="24"/>
        </w:rPr>
        <w:t>重</w:t>
      </w:r>
      <w:r w:rsidR="005F1D90">
        <w:rPr>
          <w:rFonts w:ascii="Mazda Type" w:eastAsia="Noto Sans CJK TC Regular" w:hAnsi="Mazda Type" w:cstheme="minorHAnsi" w:hint="eastAsia"/>
          <w:szCs w:val="24"/>
        </w:rPr>
        <w:t>守護</w:t>
      </w:r>
      <w:r w:rsidR="00C77D36" w:rsidRPr="00F8507B">
        <w:rPr>
          <w:rFonts w:ascii="Mazda Type" w:eastAsia="Noto Sans CJK TC Regular" w:hAnsi="Mazda Type" w:cstheme="minorHAnsi" w:hint="eastAsia"/>
          <w:szCs w:val="24"/>
        </w:rPr>
        <w:t>專案」</w:t>
      </w:r>
      <w:r w:rsidR="006A7C98">
        <w:rPr>
          <w:rFonts w:ascii="Mazda Type" w:eastAsia="Noto Sans CJK TC Regular" w:hAnsi="Mazda Type" w:cstheme="minorHAnsi" w:hint="eastAsia"/>
          <w:szCs w:val="24"/>
        </w:rPr>
        <w:t>讓消費者輕鬆坐擁</w:t>
      </w:r>
      <w:r w:rsidR="009934DC">
        <w:rPr>
          <w:rFonts w:ascii="Mazda Type" w:eastAsia="Noto Sans CJK TC Regular" w:hAnsi="Mazda Type" w:cstheme="minorHAnsi" w:hint="eastAsia"/>
          <w:szCs w:val="24"/>
        </w:rPr>
        <w:t>M</w:t>
      </w:r>
      <w:r w:rsidR="009934DC">
        <w:rPr>
          <w:rFonts w:ascii="Mazda Type" w:eastAsia="Noto Sans CJK TC Regular" w:hAnsi="Mazda Type" w:cstheme="minorHAnsi"/>
          <w:szCs w:val="24"/>
        </w:rPr>
        <w:t>AZDA</w:t>
      </w:r>
      <w:r w:rsidR="009934DC">
        <w:rPr>
          <w:rFonts w:ascii="Mazda Type" w:eastAsia="Noto Sans CJK TC Regular" w:hAnsi="Mazda Type" w:cstheme="minorHAnsi" w:hint="eastAsia"/>
          <w:szCs w:val="24"/>
        </w:rPr>
        <w:t>車款</w:t>
      </w:r>
      <w:r w:rsidR="00623B41">
        <w:rPr>
          <w:rFonts w:ascii="Mazda Type" w:eastAsia="Noto Sans CJK TC Regular" w:hAnsi="Mazda Type" w:cstheme="minorHAnsi" w:hint="eastAsia"/>
          <w:szCs w:val="24"/>
        </w:rPr>
        <w:t>，守護你直達嚮往生活</w:t>
      </w:r>
      <w:r w:rsidR="004722C6">
        <w:rPr>
          <w:rFonts w:ascii="Mazda Type" w:eastAsia="Noto Sans CJK TC Regular" w:hAnsi="Mazda Type" w:cs="Arial" w:hint="eastAsia"/>
        </w:rPr>
        <w:t>。</w:t>
      </w:r>
    </w:p>
    <w:p w14:paraId="45060003" w14:textId="3A037DDB" w:rsidR="00FE085D" w:rsidRDefault="009934DC" w:rsidP="009F5B70">
      <w:pPr>
        <w:spacing w:line="360" w:lineRule="auto"/>
        <w:ind w:firstLineChars="200" w:firstLine="480"/>
        <w:rPr>
          <w:rFonts w:ascii="Mazda Type" w:eastAsia="Noto Sans CJK TC Regular" w:hAnsi="Mazda Type"/>
        </w:rPr>
      </w:pPr>
      <w:r>
        <w:rPr>
          <w:rFonts w:ascii="Mazda Type" w:eastAsia="Noto Sans CJK TC Regular" w:hAnsi="Mazda Type" w:cstheme="minorHAnsi" w:hint="eastAsia"/>
          <w:szCs w:val="24"/>
        </w:rPr>
        <w:t>同時，台灣馬自達也不斷深耕車主服務，優化車主擁車</w:t>
      </w:r>
      <w:r w:rsidR="00D32576">
        <w:rPr>
          <w:rFonts w:ascii="Mazda Type" w:eastAsia="Noto Sans CJK TC Regular" w:hAnsi="Mazda Type" w:cstheme="minorHAnsi" w:hint="eastAsia"/>
          <w:szCs w:val="24"/>
        </w:rPr>
        <w:t>經驗</w:t>
      </w:r>
      <w:r>
        <w:rPr>
          <w:rFonts w:ascii="Mazda Type" w:eastAsia="Noto Sans CJK TC Regular" w:hAnsi="Mazda Type" w:cstheme="minorHAnsi" w:hint="eastAsia"/>
          <w:szCs w:val="24"/>
        </w:rPr>
        <w:t>，</w:t>
      </w:r>
      <w:r w:rsidR="00D32576">
        <w:rPr>
          <w:rFonts w:ascii="Mazda Type" w:eastAsia="Noto Sans CJK TC Regular" w:hAnsi="Mazda Type" w:cstheme="minorHAnsi" w:hint="eastAsia"/>
          <w:szCs w:val="24"/>
        </w:rPr>
        <w:t>近期</w:t>
      </w:r>
      <w:r>
        <w:rPr>
          <w:rFonts w:ascii="Mazda Type" w:eastAsia="Noto Sans CJK TC Regular" w:hAnsi="Mazda Type" w:cstheme="minorHAnsi" w:hint="eastAsia"/>
          <w:szCs w:val="24"/>
        </w:rPr>
        <w:t>正式推出</w:t>
      </w:r>
      <w:r w:rsidRPr="00F8507B">
        <w:rPr>
          <w:rFonts w:ascii="Mazda Type" w:eastAsia="Noto Sans CJK TC Regular" w:hAnsi="Mazda Type" w:cstheme="minorHAnsi" w:hint="eastAsia"/>
          <w:szCs w:val="24"/>
        </w:rPr>
        <w:t>「</w:t>
      </w:r>
      <w:r>
        <w:rPr>
          <w:rFonts w:ascii="Mazda Type" w:eastAsia="Noto Sans CJK TC Regular" w:hAnsi="Mazda Type" w:cstheme="minorHAnsi" w:hint="eastAsia"/>
          <w:szCs w:val="24"/>
        </w:rPr>
        <w:t>M</w:t>
      </w:r>
      <w:r>
        <w:rPr>
          <w:rFonts w:ascii="Mazda Type" w:eastAsia="Noto Sans CJK TC Regular" w:hAnsi="Mazda Type" w:cstheme="minorHAnsi"/>
          <w:szCs w:val="24"/>
        </w:rPr>
        <w:t>y MAZDA</w:t>
      </w:r>
      <w:r w:rsidRPr="00F8507B">
        <w:rPr>
          <w:rFonts w:ascii="Mazda Type" w:eastAsia="Noto Sans CJK TC Regular" w:hAnsi="Mazda Type" w:cstheme="minorHAnsi" w:hint="eastAsia"/>
          <w:szCs w:val="24"/>
        </w:rPr>
        <w:t>」</w:t>
      </w:r>
      <w:r>
        <w:rPr>
          <w:rFonts w:ascii="Mazda Type" w:eastAsia="Noto Sans CJK TC Regular" w:hAnsi="Mazda Type" w:cstheme="minorHAnsi" w:hint="eastAsia"/>
          <w:szCs w:val="24"/>
        </w:rPr>
        <w:t>車主專屬</w:t>
      </w:r>
      <w:r>
        <w:rPr>
          <w:rFonts w:ascii="Mazda Type" w:eastAsia="Noto Sans CJK TC Regular" w:hAnsi="Mazda Type" w:cstheme="minorHAnsi" w:hint="eastAsia"/>
          <w:szCs w:val="24"/>
        </w:rPr>
        <w:t>A</w:t>
      </w:r>
      <w:r>
        <w:rPr>
          <w:rFonts w:ascii="Mazda Type" w:eastAsia="Noto Sans CJK TC Regular" w:hAnsi="Mazda Type" w:cstheme="minorHAnsi"/>
          <w:szCs w:val="24"/>
        </w:rPr>
        <w:t>pp</w:t>
      </w:r>
      <w:r>
        <w:rPr>
          <w:rFonts w:ascii="Mazda Type" w:eastAsia="Noto Sans CJK TC Regular" w:hAnsi="Mazda Type" w:cstheme="minorHAnsi" w:hint="eastAsia"/>
          <w:szCs w:val="24"/>
        </w:rPr>
        <w:t>，從瀏覽愛車資訊、查詢保修紀錄、預約回廠</w:t>
      </w:r>
      <w:r w:rsidR="00D32576">
        <w:rPr>
          <w:rFonts w:ascii="Mazda Type" w:eastAsia="Noto Sans CJK TC Regular" w:hAnsi="Mazda Type" w:cstheme="minorHAnsi" w:hint="eastAsia"/>
          <w:szCs w:val="24"/>
        </w:rPr>
        <w:t>服務</w:t>
      </w:r>
      <w:r>
        <w:rPr>
          <w:rFonts w:ascii="Mazda Type" w:eastAsia="Noto Sans CJK TC Regular" w:hAnsi="Mazda Type" w:cstheme="minorHAnsi" w:hint="eastAsia"/>
          <w:szCs w:val="24"/>
        </w:rPr>
        <w:t>到掌握</w:t>
      </w:r>
      <w:r>
        <w:rPr>
          <w:rFonts w:ascii="Mazda Type" w:eastAsia="Noto Sans CJK TC Regular" w:hAnsi="Mazda Type" w:cstheme="minorHAnsi" w:hint="eastAsia"/>
          <w:szCs w:val="24"/>
        </w:rPr>
        <w:t>MAZDA</w:t>
      </w:r>
      <w:r>
        <w:rPr>
          <w:rFonts w:ascii="Mazda Type" w:eastAsia="Noto Sans CJK TC Regular" w:hAnsi="Mazda Type" w:cstheme="minorHAnsi" w:hint="eastAsia"/>
          <w:szCs w:val="24"/>
        </w:rPr>
        <w:t>最新消息</w:t>
      </w:r>
      <w:r w:rsidR="00D32576">
        <w:rPr>
          <w:rFonts w:ascii="Mazda Type" w:eastAsia="Noto Sans CJK TC Regular" w:hAnsi="Mazda Type" w:cstheme="minorHAnsi" w:hint="eastAsia"/>
          <w:szCs w:val="24"/>
        </w:rPr>
        <w:t>，車主都能透過</w:t>
      </w:r>
      <w:r w:rsidR="00D32576" w:rsidRPr="00F8507B">
        <w:rPr>
          <w:rFonts w:ascii="Mazda Type" w:eastAsia="Noto Sans CJK TC Regular" w:hAnsi="Mazda Type" w:cstheme="minorHAnsi" w:hint="eastAsia"/>
          <w:szCs w:val="24"/>
        </w:rPr>
        <w:t>「</w:t>
      </w:r>
      <w:r w:rsidR="00D32576">
        <w:rPr>
          <w:rFonts w:ascii="Mazda Type" w:eastAsia="Noto Sans CJK TC Regular" w:hAnsi="Mazda Type" w:cstheme="minorHAnsi" w:hint="eastAsia"/>
          <w:szCs w:val="24"/>
        </w:rPr>
        <w:t>M</w:t>
      </w:r>
      <w:r w:rsidR="00D32576">
        <w:rPr>
          <w:rFonts w:ascii="Mazda Type" w:eastAsia="Noto Sans CJK TC Regular" w:hAnsi="Mazda Type" w:cstheme="minorHAnsi"/>
          <w:szCs w:val="24"/>
        </w:rPr>
        <w:t>y MAZDA</w:t>
      </w:r>
      <w:r w:rsidR="00D32576" w:rsidRPr="00F8507B">
        <w:rPr>
          <w:rFonts w:ascii="Mazda Type" w:eastAsia="Noto Sans CJK TC Regular" w:hAnsi="Mazda Type" w:cstheme="minorHAnsi" w:hint="eastAsia"/>
          <w:szCs w:val="24"/>
        </w:rPr>
        <w:t>」</w:t>
      </w:r>
      <w:r w:rsidR="00D32576">
        <w:rPr>
          <w:rFonts w:ascii="Mazda Type" w:eastAsia="Noto Sans CJK TC Regular" w:hAnsi="Mazda Type" w:cstheme="minorHAnsi" w:hint="eastAsia"/>
          <w:szCs w:val="24"/>
        </w:rPr>
        <w:t>A</w:t>
      </w:r>
      <w:r w:rsidR="00D32576">
        <w:rPr>
          <w:rFonts w:ascii="Mazda Type" w:eastAsia="Noto Sans CJK TC Regular" w:hAnsi="Mazda Type" w:cstheme="minorHAnsi"/>
          <w:szCs w:val="24"/>
        </w:rPr>
        <w:t>pp</w:t>
      </w:r>
      <w:r w:rsidR="00D32576">
        <w:rPr>
          <w:rFonts w:ascii="Mazda Type" w:eastAsia="Noto Sans CJK TC Regular" w:hAnsi="Mazda Type" w:cstheme="minorHAnsi" w:hint="eastAsia"/>
          <w:szCs w:val="24"/>
        </w:rPr>
        <w:t>輕鬆完成。</w:t>
      </w:r>
      <w:r w:rsidR="00B617BA">
        <w:rPr>
          <w:rFonts w:ascii="Mazda Type" w:eastAsia="Noto Sans CJK TC Regular" w:hAnsi="Mazda Type" w:cstheme="minorHAnsi" w:hint="eastAsia"/>
          <w:szCs w:val="24"/>
        </w:rPr>
        <w:t>MAZDA</w:t>
      </w:r>
      <w:r w:rsidR="00B617BA">
        <w:rPr>
          <w:rFonts w:ascii="Mazda Type" w:eastAsia="Noto Sans CJK TC Regular" w:hAnsi="Mazda Type" w:cstheme="minorHAnsi" w:hint="eastAsia"/>
          <w:szCs w:val="24"/>
        </w:rPr>
        <w:t>始終期許能預先設想車主的需求，創造超乎期待的個人化體驗</w:t>
      </w:r>
      <w:r w:rsidR="00A73243">
        <w:rPr>
          <w:rFonts w:ascii="Mazda Type" w:eastAsia="Noto Sans CJK TC Regular" w:hAnsi="Mazda Type" w:cstheme="minorHAnsi" w:hint="eastAsia"/>
          <w:szCs w:val="24"/>
        </w:rPr>
        <w:t>，</w:t>
      </w:r>
      <w:r w:rsidR="00B617BA">
        <w:rPr>
          <w:rFonts w:ascii="Mazda Type" w:eastAsia="Noto Sans CJK TC Regular" w:hAnsi="Mazda Type" w:cstheme="minorHAnsi" w:hint="eastAsia"/>
          <w:szCs w:val="24"/>
        </w:rPr>
        <w:t>更期盼</w:t>
      </w:r>
      <w:r w:rsidR="0086215D">
        <w:rPr>
          <w:rFonts w:ascii="Mazda Type" w:eastAsia="Noto Sans CJK TC Regular" w:hAnsi="Mazda Type" w:cstheme="minorHAnsi" w:hint="eastAsia"/>
          <w:szCs w:val="24"/>
        </w:rPr>
        <w:t>能陪伴</w:t>
      </w:r>
      <w:r w:rsidR="00A73243">
        <w:rPr>
          <w:rFonts w:ascii="Mazda Type" w:eastAsia="Noto Sans CJK TC Regular" w:hAnsi="Mazda Type" w:cstheme="minorHAnsi" w:hint="eastAsia"/>
          <w:szCs w:val="24"/>
        </w:rPr>
        <w:t>車主實現</w:t>
      </w:r>
      <w:r w:rsidR="0086215D">
        <w:rPr>
          <w:rFonts w:ascii="Mazda Type" w:eastAsia="Noto Sans CJK TC Regular" w:hAnsi="Mazda Type" w:cstheme="minorHAnsi" w:hint="eastAsia"/>
          <w:szCs w:val="24"/>
        </w:rPr>
        <w:t>自我獨特目標</w:t>
      </w:r>
      <w:r w:rsidR="00A73243">
        <w:rPr>
          <w:rFonts w:ascii="Mazda Type" w:eastAsia="Noto Sans CJK TC Regular" w:hAnsi="Mazda Type" w:cstheme="minorHAnsi" w:hint="eastAsia"/>
          <w:szCs w:val="24"/>
        </w:rPr>
        <w:t>，一同感受充滿動力與笑容的生活</w:t>
      </w:r>
      <w:r w:rsidR="0086215D">
        <w:rPr>
          <w:rFonts w:ascii="Mazda Type" w:eastAsia="Noto Sans CJK TC Regular" w:hAnsi="Mazda Type" w:cstheme="minorHAnsi" w:hint="eastAsia"/>
          <w:szCs w:val="24"/>
        </w:rPr>
        <w:t>，盡情</w:t>
      </w:r>
      <w:r w:rsidR="0086215D" w:rsidRPr="0086215D">
        <w:rPr>
          <w:rFonts w:ascii="Mazda Type" w:eastAsia="Noto Sans CJK TC Regular" w:hAnsi="Mazda Type" w:cstheme="minorHAnsi" w:hint="eastAsia"/>
          <w:szCs w:val="24"/>
        </w:rPr>
        <w:t>「活出</w:t>
      </w:r>
      <w:r w:rsidR="0086215D" w:rsidRPr="0086215D">
        <w:rPr>
          <w:rFonts w:ascii="Mazda Type" w:eastAsia="Noto Sans CJK TC Regular" w:hAnsi="Mazda Type" w:cstheme="minorHAnsi" w:hint="eastAsia"/>
          <w:szCs w:val="24"/>
        </w:rPr>
        <w:t xml:space="preserve"> </w:t>
      </w:r>
      <w:r w:rsidR="0086215D" w:rsidRPr="0086215D">
        <w:rPr>
          <w:rFonts w:ascii="Mazda Type" w:eastAsia="Noto Sans CJK TC Regular" w:hAnsi="Mazda Type" w:cstheme="minorHAnsi" w:hint="eastAsia"/>
          <w:szCs w:val="24"/>
        </w:rPr>
        <w:t>嚮往真我</w:t>
      </w:r>
      <w:r w:rsidR="0086215D" w:rsidRPr="0086215D">
        <w:rPr>
          <w:rFonts w:ascii="Mazda Type" w:eastAsia="Noto Sans CJK TC Regular" w:hAnsi="Mazda Type" w:cstheme="minorHAnsi" w:hint="eastAsia"/>
          <w:szCs w:val="24"/>
        </w:rPr>
        <w:t xml:space="preserve"> FEEL ALIVE</w:t>
      </w:r>
      <w:r w:rsidR="0086215D" w:rsidRPr="0086215D">
        <w:rPr>
          <w:rFonts w:ascii="Mazda Type" w:eastAsia="Noto Sans CJK TC Regular" w:hAnsi="Mazda Type" w:cstheme="minorHAnsi" w:hint="eastAsia"/>
          <w:szCs w:val="24"/>
        </w:rPr>
        <w:t>」</w:t>
      </w:r>
      <w:r w:rsidR="0015226E">
        <w:rPr>
          <w:rFonts w:ascii="Mazda Type" w:eastAsia="Noto Sans CJK TC Regular" w:hAnsi="Mazda Type" w:cstheme="minorHAnsi" w:hint="eastAsia"/>
          <w:szCs w:val="24"/>
        </w:rPr>
        <w:t>。</w:t>
      </w:r>
      <w:r w:rsidR="00232676" w:rsidRPr="009F5B70">
        <w:rPr>
          <w:rFonts w:ascii="Mazda Type" w:eastAsia="Noto Sans CJK TC Regular" w:hAnsi="Mazda Type" w:cs="Arial" w:hint="eastAsia"/>
        </w:rPr>
        <w:t>欲得知「</w:t>
      </w:r>
      <w:r w:rsidR="00232676">
        <w:rPr>
          <w:rFonts w:ascii="Mazda Type" w:eastAsia="Noto Sans CJK TC Regular" w:hAnsi="Mazda Type" w:cstheme="minorHAnsi"/>
          <w:szCs w:val="24"/>
        </w:rPr>
        <w:t>3</w:t>
      </w:r>
      <w:r w:rsidR="00232676">
        <w:rPr>
          <w:rFonts w:ascii="Mazda Type" w:eastAsia="Noto Sans CJK TC Regular" w:hAnsi="Mazda Type" w:cstheme="minorHAnsi" w:hint="eastAsia"/>
          <w:szCs w:val="24"/>
        </w:rPr>
        <w:t>重</w:t>
      </w:r>
      <w:r w:rsidR="005F1D90">
        <w:rPr>
          <w:rFonts w:ascii="Mazda Type" w:eastAsia="Noto Sans CJK TC Regular" w:hAnsi="Mazda Type" w:cstheme="minorHAnsi" w:hint="eastAsia"/>
          <w:szCs w:val="24"/>
        </w:rPr>
        <w:t>守護</w:t>
      </w:r>
      <w:r w:rsidR="00232676" w:rsidRPr="009F5B70">
        <w:rPr>
          <w:rFonts w:ascii="Mazda Type" w:eastAsia="Noto Sans CJK TC Regular" w:hAnsi="Mazda Type" w:cs="Arial" w:hint="eastAsia"/>
        </w:rPr>
        <w:t>專案」詳情與相關條款細節，歡迎造訪</w:t>
      </w:r>
      <w:r w:rsidR="00232676" w:rsidRPr="009F5B70">
        <w:rPr>
          <w:rFonts w:ascii="Mazda Type" w:eastAsia="Noto Sans CJK TC Regular" w:hAnsi="Mazda Type" w:cs="Arial" w:hint="eastAsia"/>
        </w:rPr>
        <w:t>MAZDA</w:t>
      </w:r>
      <w:r w:rsidR="00232676" w:rsidRPr="009F5B70">
        <w:rPr>
          <w:rFonts w:ascii="Mazda Type" w:eastAsia="Noto Sans CJK TC Regular" w:hAnsi="Mazda Type" w:cs="Arial" w:hint="eastAsia"/>
        </w:rPr>
        <w:t>官方網站－「</w:t>
      </w:r>
      <w:r w:rsidR="00232676">
        <w:rPr>
          <w:rFonts w:ascii="Mazda Type" w:eastAsia="Noto Sans CJK TC Regular" w:hAnsi="Mazda Type" w:cstheme="minorHAnsi"/>
          <w:szCs w:val="24"/>
        </w:rPr>
        <w:t>3</w:t>
      </w:r>
      <w:r w:rsidR="00232676">
        <w:rPr>
          <w:rFonts w:ascii="Mazda Type" w:eastAsia="Noto Sans CJK TC Regular" w:hAnsi="Mazda Type" w:cstheme="minorHAnsi" w:hint="eastAsia"/>
          <w:szCs w:val="24"/>
        </w:rPr>
        <w:t>重</w:t>
      </w:r>
      <w:r w:rsidR="00764D01">
        <w:rPr>
          <w:rFonts w:ascii="Mazda Type" w:eastAsia="Noto Sans CJK TC Regular" w:hAnsi="Mazda Type" w:cstheme="minorHAnsi" w:hint="eastAsia"/>
          <w:szCs w:val="24"/>
        </w:rPr>
        <w:t>守護</w:t>
      </w:r>
      <w:r w:rsidR="00232676" w:rsidRPr="009F5B70">
        <w:rPr>
          <w:rFonts w:ascii="Mazda Type" w:eastAsia="Noto Sans CJK TC Regular" w:hAnsi="Mazda Type" w:cs="Arial" w:hint="eastAsia"/>
        </w:rPr>
        <w:t>專案」專屬頁面</w:t>
      </w:r>
      <w:proofErr w:type="gramStart"/>
      <w:r w:rsidR="00232676" w:rsidRPr="009F5B70">
        <w:rPr>
          <w:rFonts w:ascii="Mazda Type" w:eastAsia="Noto Sans CJK TC Regular" w:hAnsi="Mazda Type" w:cs="Arial" w:hint="eastAsia"/>
        </w:rPr>
        <w:t>（</w:t>
      </w:r>
      <w:proofErr w:type="gramEnd"/>
      <w:r w:rsidR="00D9709A">
        <w:rPr>
          <w:rFonts w:ascii="Mazda Type" w:eastAsia="Noto Sans CJK TC Regular" w:hAnsi="Mazda Type" w:cs="Arial"/>
        </w:rPr>
        <w:fldChar w:fldCharType="begin"/>
      </w:r>
      <w:r w:rsidR="00D9709A">
        <w:rPr>
          <w:rFonts w:ascii="Mazda Type" w:eastAsia="Noto Sans CJK TC Regular" w:hAnsi="Mazda Type" w:cs="Arial"/>
        </w:rPr>
        <w:instrText xml:space="preserve"> HYPERLINK "https://www.mazda.com.tw/news/2021-May/" </w:instrText>
      </w:r>
      <w:r w:rsidR="00D9709A">
        <w:rPr>
          <w:rFonts w:ascii="Mazda Type" w:eastAsia="Noto Sans CJK TC Regular" w:hAnsi="Mazda Type" w:cs="Arial"/>
        </w:rPr>
      </w:r>
      <w:r w:rsidR="00D9709A">
        <w:rPr>
          <w:rFonts w:ascii="Mazda Type" w:eastAsia="Noto Sans CJK TC Regular" w:hAnsi="Mazda Type" w:cs="Arial"/>
        </w:rPr>
        <w:fldChar w:fldCharType="separate"/>
      </w:r>
      <w:r w:rsidR="00232676" w:rsidRPr="00D9709A">
        <w:rPr>
          <w:rStyle w:val="aa"/>
          <w:rFonts w:ascii="Mazda Type" w:eastAsia="Noto Sans CJK TC Regular" w:hAnsi="Mazda Type" w:cs="Arial" w:hint="eastAsia"/>
        </w:rPr>
        <w:t>https://www.mazda.com.tw/news/2021-May/</w:t>
      </w:r>
      <w:r w:rsidR="00D9709A">
        <w:rPr>
          <w:rFonts w:ascii="Mazda Type" w:eastAsia="Noto Sans CJK TC Regular" w:hAnsi="Mazda Type" w:cs="Arial"/>
        </w:rPr>
        <w:fldChar w:fldCharType="end"/>
      </w:r>
      <w:r w:rsidR="00232676" w:rsidRPr="009F5B70">
        <w:rPr>
          <w:rFonts w:ascii="Mazda Type" w:eastAsia="Noto Sans CJK TC Regular" w:hAnsi="Mazda Type" w:cs="Arial" w:hint="eastAsia"/>
        </w:rPr>
        <w:t>）或親臨</w:t>
      </w:r>
      <w:r w:rsidR="00232676" w:rsidRPr="009F5B70">
        <w:rPr>
          <w:rFonts w:ascii="Mazda Type" w:eastAsia="Noto Sans CJK TC Regular" w:hAnsi="Mazda Type" w:cs="Arial" w:hint="eastAsia"/>
        </w:rPr>
        <w:t>MAZDA</w:t>
      </w:r>
      <w:r w:rsidR="00232676" w:rsidRPr="009F5B70">
        <w:rPr>
          <w:rFonts w:ascii="Mazda Type" w:eastAsia="Noto Sans CJK TC Regular" w:hAnsi="Mazda Type" w:cs="Arial" w:hint="eastAsia"/>
        </w:rPr>
        <w:t>全國展示中心。</w:t>
      </w:r>
    </w:p>
    <w:p w14:paraId="7C68E1F8" w14:textId="72F6EBF6" w:rsidR="0086215D" w:rsidRPr="009F5B70" w:rsidRDefault="00FE085D" w:rsidP="00FE085D">
      <w:pPr>
        <w:spacing w:line="360" w:lineRule="auto"/>
        <w:rPr>
          <w:rFonts w:ascii="Mazda Type" w:eastAsia="Noto Sans CJK TC Regular" w:hAnsi="Mazda Type" w:cstheme="minorHAnsi"/>
          <w:szCs w:val="24"/>
        </w:rPr>
      </w:pPr>
      <w:r>
        <w:rPr>
          <w:rFonts w:ascii="Mazda Type" w:eastAsia="Noto Sans CJK TC Regular" w:hAnsi="Mazda Type" w:hint="eastAsia"/>
        </w:rPr>
        <w:lastRenderedPageBreak/>
        <w:t>歡迎造訪追蹤以下網站</w:t>
      </w:r>
      <w:r w:rsidR="00785E37" w:rsidRPr="00785E37">
        <w:rPr>
          <w:rFonts w:ascii="Mazda Type" w:eastAsia="Noto Sans CJK TC Regular" w:hAnsi="Mazda Type" w:hint="eastAsia"/>
        </w:rPr>
        <w:t>：</w:t>
      </w:r>
    </w:p>
    <w:p w14:paraId="3CFB62E8" w14:textId="130E349A" w:rsidR="00234D79" w:rsidRDefault="00234D79" w:rsidP="00234D79">
      <w:pPr>
        <w:pStyle w:val="a7"/>
        <w:numPr>
          <w:ilvl w:val="0"/>
          <w:numId w:val="8"/>
        </w:numPr>
        <w:spacing w:beforeLines="50" w:before="180" w:afterLines="50" w:after="180" w:line="360" w:lineRule="auto"/>
        <w:rPr>
          <w:rFonts w:ascii="Mazda Type" w:eastAsia="Noto Sans CJK TC Regular" w:hAnsi="Mazda Type" w:cstheme="minorHAnsi"/>
          <w:szCs w:val="24"/>
        </w:rPr>
      </w:pPr>
      <w:r w:rsidRPr="00757319">
        <w:rPr>
          <w:rFonts w:ascii="Mazda Type" w:eastAsia="Noto Sans CJK TC Regular" w:hAnsi="Mazda Type" w:cstheme="minorHAnsi" w:hint="eastAsia"/>
          <w:szCs w:val="24"/>
        </w:rPr>
        <w:t>Facebook</w:t>
      </w:r>
      <w:r w:rsidRPr="00757319">
        <w:rPr>
          <w:rFonts w:ascii="Mazda Type" w:eastAsia="Noto Sans CJK TC Regular" w:hAnsi="Mazda Type" w:cstheme="minorHAnsi" w:hint="eastAsia"/>
          <w:szCs w:val="24"/>
        </w:rPr>
        <w:t>官方粉絲專頁【</w:t>
      </w:r>
      <w:r w:rsidRPr="00757319">
        <w:rPr>
          <w:rFonts w:ascii="Mazda Type" w:eastAsia="Noto Sans CJK TC Regular" w:hAnsi="Mazda Type" w:cstheme="minorHAnsi" w:hint="eastAsia"/>
          <w:szCs w:val="24"/>
        </w:rPr>
        <w:t>MAZDA</w:t>
      </w:r>
      <w:r w:rsidRPr="00757319">
        <w:rPr>
          <w:rFonts w:ascii="Mazda Type" w:eastAsia="Noto Sans CJK TC Regular" w:hAnsi="Mazda Type" w:cstheme="minorHAnsi" w:hint="eastAsia"/>
          <w:szCs w:val="24"/>
        </w:rPr>
        <w:t>台灣】</w:t>
      </w:r>
      <w:r w:rsidRPr="00757319">
        <w:rPr>
          <w:rFonts w:ascii="Mazda Type" w:eastAsia="Noto Sans CJK TC Regular" w:hAnsi="Mazda Type" w:cstheme="minorHAnsi" w:hint="eastAsia"/>
          <w:szCs w:val="24"/>
        </w:rPr>
        <w:t>(</w:t>
      </w:r>
      <w:hyperlink r:id="rId8" w:history="1">
        <w:r w:rsidRPr="00757319">
          <w:rPr>
            <w:rStyle w:val="aa"/>
            <w:rFonts w:ascii="Mazda Type" w:eastAsia="Noto Sans CJK TC Regular" w:hAnsi="Mazda Type" w:cstheme="minorHAnsi" w:hint="eastAsia"/>
            <w:szCs w:val="24"/>
          </w:rPr>
          <w:t>https://www.facebook.com/MazdaTaiwan/</w:t>
        </w:r>
      </w:hyperlink>
      <w:r w:rsidRPr="00757319">
        <w:rPr>
          <w:rFonts w:ascii="Mazda Type" w:eastAsia="Noto Sans CJK TC Regular" w:hAnsi="Mazda Type" w:cstheme="minorHAnsi" w:hint="eastAsia"/>
          <w:szCs w:val="24"/>
        </w:rPr>
        <w:t>)</w:t>
      </w:r>
    </w:p>
    <w:p w14:paraId="2304B504" w14:textId="4D6E496D" w:rsidR="00234D79" w:rsidRPr="00234D79" w:rsidRDefault="00234D79" w:rsidP="00234D79">
      <w:pPr>
        <w:pStyle w:val="a7"/>
        <w:numPr>
          <w:ilvl w:val="0"/>
          <w:numId w:val="8"/>
        </w:numPr>
        <w:spacing w:beforeLines="50" w:before="180" w:afterLines="50" w:after="180" w:line="360" w:lineRule="auto"/>
        <w:rPr>
          <w:rFonts w:ascii="Mazda Type" w:eastAsia="Noto Sans CJK TC Regular" w:hAnsi="Mazda Type" w:cstheme="minorHAnsi"/>
          <w:szCs w:val="24"/>
        </w:rPr>
      </w:pPr>
      <w:r w:rsidRPr="00757319">
        <w:rPr>
          <w:rFonts w:ascii="Mazda Type" w:eastAsia="Noto Sans CJK TC Regular" w:hAnsi="Mazda Type" w:cstheme="minorHAnsi" w:hint="eastAsia"/>
          <w:szCs w:val="24"/>
        </w:rPr>
        <w:t>官方</w:t>
      </w:r>
      <w:r w:rsidRPr="00757319">
        <w:rPr>
          <w:rFonts w:ascii="Mazda Type" w:eastAsia="Noto Sans CJK TC Regular" w:hAnsi="Mazda Type" w:cstheme="minorHAnsi" w:hint="eastAsia"/>
          <w:szCs w:val="24"/>
        </w:rPr>
        <w:t>Instagram</w:t>
      </w:r>
      <w:r w:rsidRPr="00757319">
        <w:rPr>
          <w:rFonts w:ascii="Mazda Type" w:eastAsia="Noto Sans CJK TC Regular" w:hAnsi="Mazda Type" w:cstheme="minorHAnsi" w:hint="eastAsia"/>
          <w:szCs w:val="24"/>
        </w:rPr>
        <w:t>【</w:t>
      </w:r>
      <w:proofErr w:type="spellStart"/>
      <w:r w:rsidRPr="00757319">
        <w:rPr>
          <w:rFonts w:ascii="Mazda Type" w:eastAsia="Noto Sans CJK TC Regular" w:hAnsi="Mazda Type" w:cstheme="minorHAnsi" w:hint="eastAsia"/>
          <w:szCs w:val="24"/>
        </w:rPr>
        <w:t>MAZDA_Ta</w:t>
      </w:r>
      <w:r w:rsidRPr="00757319">
        <w:rPr>
          <w:rFonts w:ascii="Mazda Type" w:eastAsia="Noto Sans CJK TC Regular" w:hAnsi="Mazda Type" w:cstheme="minorHAnsi"/>
          <w:szCs w:val="24"/>
        </w:rPr>
        <w:t>iwan</w:t>
      </w:r>
      <w:proofErr w:type="spellEnd"/>
      <w:r w:rsidRPr="00757319">
        <w:rPr>
          <w:rFonts w:ascii="Mazda Type" w:eastAsia="Noto Sans CJK TC Regular" w:hAnsi="Mazda Type" w:cstheme="minorHAnsi" w:hint="eastAsia"/>
          <w:szCs w:val="24"/>
        </w:rPr>
        <w:t>】</w:t>
      </w:r>
      <w:r w:rsidRPr="00757319">
        <w:rPr>
          <w:rFonts w:ascii="Mazda Type" w:eastAsia="Noto Sans CJK TC Regular" w:hAnsi="Mazda Type" w:cstheme="minorHAnsi" w:hint="eastAsia"/>
          <w:szCs w:val="24"/>
        </w:rPr>
        <w:t>(</w:t>
      </w:r>
      <w:hyperlink r:id="rId9" w:history="1">
        <w:r w:rsidRPr="00757319">
          <w:rPr>
            <w:rStyle w:val="aa"/>
            <w:rFonts w:ascii="Mazda Type" w:eastAsia="Noto Sans CJK TC Regular" w:hAnsi="Mazda Type" w:cstheme="minorHAnsi" w:hint="eastAsia"/>
            <w:szCs w:val="24"/>
          </w:rPr>
          <w:t>https://www.instagram.com/mazda_taiwan/</w:t>
        </w:r>
      </w:hyperlink>
      <w:r w:rsidRPr="00757319">
        <w:rPr>
          <w:rFonts w:ascii="Mazda Type" w:eastAsia="Noto Sans CJK TC Regular" w:hAnsi="Mazda Type" w:cstheme="minorHAnsi" w:hint="eastAsia"/>
          <w:szCs w:val="24"/>
        </w:rPr>
        <w:t>)</w:t>
      </w:r>
    </w:p>
    <w:p w14:paraId="73DE4951" w14:textId="4C397E88" w:rsidR="00710AB6" w:rsidRPr="00710AB6" w:rsidRDefault="00710AB6" w:rsidP="00710AB6">
      <w:pPr>
        <w:pStyle w:val="a7"/>
        <w:numPr>
          <w:ilvl w:val="0"/>
          <w:numId w:val="8"/>
        </w:numPr>
        <w:spacing w:beforeLines="50" w:before="180" w:afterLines="50" w:after="180" w:line="360" w:lineRule="auto"/>
        <w:rPr>
          <w:rFonts w:ascii="Mazda Type" w:eastAsia="Noto Sans CJK TC Regular" w:hAnsi="Mazda Type" w:cstheme="minorHAnsi"/>
          <w:szCs w:val="24"/>
        </w:rPr>
      </w:pPr>
      <w:r w:rsidRPr="00757319">
        <w:rPr>
          <w:rFonts w:ascii="Mazda Type" w:eastAsia="Noto Sans CJK TC Regular" w:hAnsi="Mazda Type" w:cstheme="minorHAnsi" w:hint="eastAsia"/>
          <w:szCs w:val="24"/>
        </w:rPr>
        <w:t>M</w:t>
      </w:r>
      <w:r w:rsidRPr="00757319">
        <w:rPr>
          <w:rFonts w:ascii="Mazda Type" w:eastAsia="Noto Sans CJK TC Regular" w:hAnsi="Mazda Type" w:cstheme="minorHAnsi"/>
          <w:szCs w:val="24"/>
        </w:rPr>
        <w:t>AZDA</w:t>
      </w:r>
      <w:r w:rsidRPr="00757319">
        <w:rPr>
          <w:rFonts w:ascii="Mazda Type" w:eastAsia="Noto Sans CJK TC Regular" w:hAnsi="Mazda Type" w:cstheme="minorHAnsi" w:hint="eastAsia"/>
          <w:szCs w:val="24"/>
        </w:rPr>
        <w:t>顧客服務中心</w:t>
      </w:r>
      <w:r w:rsidRPr="00757319">
        <w:rPr>
          <w:rFonts w:ascii="Mazda Type" w:eastAsia="Noto Sans CJK TC Regular" w:hAnsi="Mazda Type" w:cstheme="minorHAnsi"/>
          <w:szCs w:val="24"/>
        </w:rPr>
        <w:t>0800-280-123</w:t>
      </w:r>
      <w:r w:rsidRPr="00757319">
        <w:rPr>
          <w:rFonts w:ascii="Mazda Type" w:eastAsia="Noto Sans CJK TC Regular" w:hAnsi="Mazda Type" w:cstheme="minorHAnsi" w:hint="eastAsia"/>
          <w:szCs w:val="24"/>
        </w:rPr>
        <w:t>免付費服務專線</w:t>
      </w:r>
    </w:p>
    <w:p w14:paraId="2EC60965" w14:textId="2F73A3ED" w:rsidR="00785E37" w:rsidRPr="00785E37" w:rsidRDefault="00785E37" w:rsidP="00785E37">
      <w:pPr>
        <w:pStyle w:val="a7"/>
        <w:numPr>
          <w:ilvl w:val="0"/>
          <w:numId w:val="8"/>
        </w:numPr>
        <w:spacing w:line="360" w:lineRule="auto"/>
        <w:rPr>
          <w:rFonts w:ascii="Mazda Type" w:eastAsia="Noto Sans CJK TC Regular" w:hAnsi="Mazda Type"/>
        </w:rPr>
      </w:pPr>
      <w:r>
        <w:rPr>
          <w:rFonts w:ascii="Mazda Type" w:eastAsia="Noto Sans CJK TC Regular" w:hAnsi="Mazda Type" w:cstheme="minorHAnsi" w:hint="eastAsia"/>
          <w:szCs w:val="24"/>
        </w:rPr>
        <w:t>「</w:t>
      </w:r>
      <w:r>
        <w:rPr>
          <w:rFonts w:ascii="Mazda Type" w:eastAsia="Noto Sans CJK TC Regular" w:hAnsi="Mazda Type" w:cstheme="minorHAnsi" w:hint="eastAsia"/>
          <w:szCs w:val="24"/>
        </w:rPr>
        <w:t>M</w:t>
      </w:r>
      <w:r>
        <w:rPr>
          <w:rFonts w:ascii="Mazda Type" w:eastAsia="Noto Sans CJK TC Regular" w:hAnsi="Mazda Type" w:cstheme="minorHAnsi"/>
          <w:szCs w:val="24"/>
        </w:rPr>
        <w:t>y MAZDA</w:t>
      </w:r>
      <w:r>
        <w:rPr>
          <w:rFonts w:ascii="Mazda Type" w:eastAsia="Noto Sans CJK TC Regular" w:hAnsi="Mazda Type" w:cstheme="minorHAnsi" w:hint="eastAsia"/>
          <w:szCs w:val="24"/>
        </w:rPr>
        <w:t>」</w:t>
      </w:r>
      <w:r w:rsidR="00B617BA">
        <w:rPr>
          <w:rFonts w:ascii="Mazda Type" w:eastAsia="Noto Sans CJK TC Regular" w:hAnsi="Mazda Type" w:cstheme="minorHAnsi" w:hint="eastAsia"/>
          <w:szCs w:val="24"/>
        </w:rPr>
        <w:t>A</w:t>
      </w:r>
      <w:r>
        <w:rPr>
          <w:rFonts w:ascii="Mazda Type" w:eastAsia="Noto Sans CJK TC Regular" w:hAnsi="Mazda Type" w:cstheme="minorHAnsi"/>
          <w:szCs w:val="24"/>
        </w:rPr>
        <w:t>pp</w:t>
      </w:r>
      <w:r>
        <w:rPr>
          <w:rFonts w:ascii="Mazda Type" w:eastAsia="Noto Sans CJK TC Regular" w:hAnsi="Mazda Type" w:cstheme="minorHAnsi" w:hint="eastAsia"/>
          <w:szCs w:val="24"/>
        </w:rPr>
        <w:t xml:space="preserve"> </w:t>
      </w:r>
      <w:r>
        <w:rPr>
          <w:rFonts w:ascii="Mazda Type" w:eastAsia="Noto Sans CJK TC Regular" w:hAnsi="Mazda Type" w:cstheme="minorHAnsi"/>
          <w:szCs w:val="24"/>
        </w:rPr>
        <w:t>QR Code</w:t>
      </w:r>
      <w:r>
        <w:rPr>
          <w:rFonts w:ascii="Mazda Type" w:eastAsia="Noto Sans CJK TC Regular" w:hAnsi="Mazda Type" w:cstheme="minorHAnsi" w:hint="eastAsia"/>
          <w:szCs w:val="24"/>
        </w:rPr>
        <w:t>下載</w:t>
      </w:r>
    </w:p>
    <w:p w14:paraId="475ABBD8" w14:textId="41AAF8F0" w:rsidR="00785E37" w:rsidRDefault="00785E37" w:rsidP="00785E37">
      <w:pPr>
        <w:rPr>
          <w:rFonts w:ascii="Mazda Type" w:eastAsia="Noto Sans CJK TC Regular" w:hAnsi="Mazda Type"/>
        </w:rPr>
      </w:pPr>
      <w:r>
        <w:rPr>
          <w:rFonts w:ascii="Mazda Type" w:eastAsia="Noto Sans CJK TC Regular" w:hAnsi="Mazda Type" w:hint="eastAsia"/>
        </w:rPr>
        <w:t xml:space="preserve">   </w:t>
      </w:r>
      <w:r>
        <w:rPr>
          <w:rFonts w:ascii="Mazda Type" w:eastAsia="Noto Sans CJK TC Regular" w:hAnsi="Mazda Type" w:hint="eastAsia"/>
          <w:noProof/>
        </w:rPr>
        <w:drawing>
          <wp:inline distT="0" distB="0" distL="0" distR="0" wp14:anchorId="0692097D" wp14:editId="3603C330">
            <wp:extent cx="960120" cy="960120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Mazda Type" w:eastAsia="Noto Sans CJK TC Regular" w:hAnsi="Mazda Type"/>
        </w:rPr>
        <w:t xml:space="preserve">   </w:t>
      </w:r>
      <w:r>
        <w:rPr>
          <w:rFonts w:ascii="Mazda Type" w:eastAsia="Noto Sans CJK TC Regular" w:hAnsi="Mazda Type"/>
          <w:noProof/>
        </w:rPr>
        <w:drawing>
          <wp:inline distT="0" distB="0" distL="0" distR="0" wp14:anchorId="505900D9" wp14:editId="4E252F6F">
            <wp:extent cx="974090" cy="974090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090" cy="97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CDECC" w14:textId="5EFC1C65" w:rsidR="00785E37" w:rsidRPr="00785E37" w:rsidRDefault="00785E37" w:rsidP="00785E37">
      <w:pPr>
        <w:rPr>
          <w:rFonts w:ascii="Mazda Type" w:eastAsia="Noto Sans CJK TC Regular" w:hAnsi="Mazda Type"/>
        </w:rPr>
      </w:pPr>
      <w:r>
        <w:rPr>
          <w:rFonts w:ascii="Mazda Type" w:eastAsia="Noto Sans CJK TC Regular" w:hAnsi="Mazda Type" w:hint="eastAsia"/>
        </w:rPr>
        <w:t xml:space="preserve"> </w:t>
      </w:r>
      <w:r>
        <w:rPr>
          <w:rFonts w:ascii="Mazda Type" w:eastAsia="Noto Sans CJK TC Regular" w:hAnsi="Mazda Type"/>
        </w:rPr>
        <w:t xml:space="preserve">   </w:t>
      </w:r>
      <w:proofErr w:type="gramStart"/>
      <w:r>
        <w:rPr>
          <w:rFonts w:ascii="Mazda Type" w:eastAsia="Noto Sans CJK TC Regular" w:hAnsi="Mazda Type" w:hint="eastAsia"/>
        </w:rPr>
        <w:t>i</w:t>
      </w:r>
      <w:r>
        <w:rPr>
          <w:rFonts w:ascii="Mazda Type" w:eastAsia="Noto Sans CJK TC Regular" w:hAnsi="Mazda Type"/>
        </w:rPr>
        <w:t>OS</w:t>
      </w:r>
      <w:r>
        <w:rPr>
          <w:rFonts w:ascii="Mazda Type" w:eastAsia="Noto Sans CJK TC Regular" w:hAnsi="Mazda Type" w:hint="eastAsia"/>
        </w:rPr>
        <w:t>版下載</w:t>
      </w:r>
      <w:proofErr w:type="gramEnd"/>
      <w:r>
        <w:rPr>
          <w:rFonts w:ascii="Mazda Type" w:eastAsia="Noto Sans CJK TC Regular" w:hAnsi="Mazda Type" w:hint="eastAsia"/>
        </w:rPr>
        <w:t xml:space="preserve"> </w:t>
      </w:r>
      <w:r w:rsidR="00DC0424">
        <w:rPr>
          <w:rFonts w:ascii="Mazda Type" w:eastAsia="Noto Sans CJK TC Regular" w:hAnsi="Mazda Type"/>
        </w:rPr>
        <w:t xml:space="preserve">   </w:t>
      </w:r>
      <w:r>
        <w:rPr>
          <w:rFonts w:ascii="Mazda Type" w:eastAsia="Noto Sans CJK TC Regular" w:hAnsi="Mazda Type"/>
        </w:rPr>
        <w:t xml:space="preserve"> Andro</w:t>
      </w:r>
      <w:r>
        <w:rPr>
          <w:rFonts w:ascii="Mazda Type" w:eastAsia="Noto Sans CJK TC Regular" w:hAnsi="Mazda Type" w:hint="eastAsia"/>
        </w:rPr>
        <w:t>i</w:t>
      </w:r>
      <w:r>
        <w:rPr>
          <w:rFonts w:ascii="Mazda Type" w:eastAsia="Noto Sans CJK TC Regular" w:hAnsi="Mazda Type"/>
        </w:rPr>
        <w:t>d</w:t>
      </w:r>
      <w:r>
        <w:rPr>
          <w:rFonts w:ascii="Mazda Type" w:eastAsia="Noto Sans CJK TC Regular" w:hAnsi="Mazda Type" w:hint="eastAsia"/>
        </w:rPr>
        <w:t>版下載</w:t>
      </w:r>
    </w:p>
    <w:p w14:paraId="39DF8107" w14:textId="7D71118B" w:rsidR="00676318" w:rsidRPr="00DC0424" w:rsidRDefault="00676318" w:rsidP="00676318">
      <w:pPr>
        <w:widowControl/>
        <w:spacing w:after="160" w:line="259" w:lineRule="auto"/>
        <w:jc w:val="both"/>
        <w:rPr>
          <w:rFonts w:ascii="Mazda Type" w:eastAsia="Noto Sans CJK TC Regular" w:hAnsi="Mazda Type" w:cs="Arial"/>
          <w:sz w:val="21"/>
          <w:szCs w:val="20"/>
        </w:rPr>
      </w:pPr>
      <w:r w:rsidRPr="00DC0424">
        <w:rPr>
          <w:rFonts w:ascii="Mazda Type" w:eastAsia="Noto Sans CJK TC Regular" w:hAnsi="Mazda Type" w:cs="Arial" w:hint="eastAsia"/>
          <w:sz w:val="21"/>
          <w:szCs w:val="20"/>
        </w:rPr>
        <w:t>*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本專案僅適用於</w:t>
      </w:r>
      <w:r w:rsidR="005819A7">
        <w:rPr>
          <w:rFonts w:ascii="Mazda Type" w:eastAsia="Noto Sans CJK TC Regular" w:hAnsi="Mazda Type" w:cs="Arial" w:hint="eastAsia"/>
          <w:sz w:val="21"/>
          <w:szCs w:val="20"/>
        </w:rPr>
        <w:t>即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日起訂購，並於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2021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年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5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月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3</w:t>
      </w:r>
      <w:r w:rsidR="00710AB6" w:rsidRPr="00DC0424">
        <w:rPr>
          <w:rFonts w:ascii="Mazda Type" w:eastAsia="Noto Sans CJK TC Regular" w:hAnsi="Mazda Type" w:cs="Arial"/>
          <w:sz w:val="21"/>
          <w:szCs w:val="20"/>
        </w:rPr>
        <w:t>1</w:t>
      </w:r>
      <w:r w:rsidR="005819A7">
        <w:rPr>
          <w:rFonts w:ascii="Mazda Type" w:eastAsia="Noto Sans CJK TC Regular" w:hAnsi="Mazda Type" w:cs="Arial" w:hint="eastAsia"/>
          <w:sz w:val="21"/>
          <w:szCs w:val="20"/>
        </w:rPr>
        <w:t>日前領牌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之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MAZDA2 / MAZDA3 / MAZDA6 / CX-3 / CX-30 / CX-5 / CX-9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全車系新購車輛。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MX-5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恕不適用本專案。</w:t>
      </w:r>
    </w:p>
    <w:p w14:paraId="21D063C6" w14:textId="4E65B78B" w:rsidR="003A1B3A" w:rsidRPr="00DC0424" w:rsidRDefault="00676318" w:rsidP="00676318">
      <w:pPr>
        <w:widowControl/>
        <w:spacing w:after="160" w:line="259" w:lineRule="auto"/>
        <w:jc w:val="both"/>
        <w:rPr>
          <w:rFonts w:ascii="Mazda Type" w:eastAsia="Noto Sans CJK TC Regular" w:hAnsi="Mazda Type" w:cs="Arial"/>
          <w:sz w:val="21"/>
          <w:szCs w:val="20"/>
        </w:rPr>
      </w:pPr>
      <w:r w:rsidRPr="00DC0424">
        <w:rPr>
          <w:rFonts w:ascii="Mazda Type" w:eastAsia="Noto Sans CJK TC Regular" w:hAnsi="Mazda Type" w:cs="Arial" w:hint="eastAsia"/>
          <w:sz w:val="21"/>
          <w:szCs w:val="20"/>
        </w:rPr>
        <w:t>*</w:t>
      </w:r>
      <w:proofErr w:type="gramStart"/>
      <w:r w:rsidRPr="00DC0424">
        <w:rPr>
          <w:rFonts w:ascii="Mazda Type" w:eastAsia="Noto Sans CJK TC Regular" w:hAnsi="Mazda Type" w:cs="Arial" w:hint="eastAsia"/>
          <w:sz w:val="21"/>
          <w:szCs w:val="20"/>
        </w:rPr>
        <w:t>5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年原廠保固係指自領牌日起算</w:t>
      </w:r>
      <w:bookmarkStart w:id="0" w:name="_GoBack"/>
      <w:bookmarkEnd w:id="0"/>
      <w:r w:rsidRPr="00DC0424">
        <w:rPr>
          <w:rFonts w:ascii="Mazda Type" w:eastAsia="Noto Sans CJK TC Regular" w:hAnsi="Mazda Type" w:cs="Arial" w:hint="eastAsia"/>
          <w:sz w:val="21"/>
          <w:szCs w:val="20"/>
        </w:rPr>
        <w:t>三年或里程數達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10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萬公里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(</w:t>
      </w:r>
      <w:proofErr w:type="gramEnd"/>
      <w:r w:rsidRPr="00DC0424">
        <w:rPr>
          <w:rFonts w:ascii="Mazda Type" w:eastAsia="Noto Sans CJK TC Regular" w:hAnsi="Mazda Type" w:cs="Arial" w:hint="eastAsia"/>
          <w:sz w:val="21"/>
          <w:szCs w:val="20"/>
        </w:rPr>
        <w:t>以先屆滿者準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)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之新車保固期限屆滿後，可再享有兩年不限里程之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MAZDA</w:t>
      </w:r>
      <w:r w:rsidRPr="00DC0424">
        <w:rPr>
          <w:rFonts w:ascii="Mazda Type" w:eastAsia="Noto Sans CJK TC Regular" w:hAnsi="Mazda Type" w:cs="Arial" w:hint="eastAsia"/>
          <w:sz w:val="21"/>
          <w:szCs w:val="20"/>
        </w:rPr>
        <w:t>延長保固。</w:t>
      </w:r>
    </w:p>
    <w:sectPr w:rsidR="003A1B3A" w:rsidRPr="00DC0424" w:rsidSect="00F5738B">
      <w:headerReference w:type="default" r:id="rId12"/>
      <w:footerReference w:type="default" r:id="rId13"/>
      <w:pgSz w:w="11906" w:h="16838"/>
      <w:pgMar w:top="1418" w:right="1558" w:bottom="1418" w:left="1701" w:header="851" w:footer="6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94DEE4" w14:textId="77777777" w:rsidR="00497D30" w:rsidRDefault="00497D30" w:rsidP="0099227C">
      <w:r>
        <w:separator/>
      </w:r>
    </w:p>
  </w:endnote>
  <w:endnote w:type="continuationSeparator" w:id="0">
    <w:p w14:paraId="0F13EE5D" w14:textId="77777777" w:rsidR="00497D30" w:rsidRDefault="00497D30" w:rsidP="009922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Mazda Type">
    <w:altName w:val="﷽﷽﷽﷽﷽﷽﷽﷽"/>
    <w:panose1 w:val="01000000000000000000"/>
    <w:charset w:val="00"/>
    <w:family w:val="auto"/>
    <w:pitch w:val="variable"/>
    <w:sig w:usb0="A000006F" w:usb1="00000001" w:usb2="00000000" w:usb3="00000000" w:csb0="00000093" w:csb1="00000000"/>
  </w:font>
  <w:font w:name="Noto Sans CJK TC Regular">
    <w:altName w:val="﷽﷽﷽﷽﷽﷽﷽﷽c"/>
    <w:panose1 w:val="020B0500000000000000"/>
    <w:charset w:val="88"/>
    <w:family w:val="swiss"/>
    <w:notTrueType/>
    <w:pitch w:val="variable"/>
    <w:sig w:usb0="30000207" w:usb1="2BDF3C10" w:usb2="00000016" w:usb3="00000000" w:csb0="003A010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E46179" w14:textId="5FD307BE" w:rsidR="00E02175" w:rsidRPr="00AE179E" w:rsidRDefault="00E02175" w:rsidP="008E1082">
    <w:pPr>
      <w:pStyle w:val="a5"/>
      <w:tabs>
        <w:tab w:val="clear" w:pos="8306"/>
        <w:tab w:val="left" w:pos="6840"/>
        <w:tab w:val="right" w:pos="8364"/>
      </w:tabs>
      <w:spacing w:line="300" w:lineRule="exact"/>
      <w:ind w:leftChars="-59" w:rightChars="-59" w:right="-142" w:hangingChars="59" w:hanging="142"/>
      <w:jc w:val="center"/>
      <w:rPr>
        <w:rFonts w:eastAsia="Noto Sans CJK TC Regular" w:cstheme="minorHAnsi"/>
        <w:sz w:val="21"/>
        <w:szCs w:val="24"/>
      </w:rPr>
    </w:pPr>
    <w:r w:rsidRPr="00AE179E">
      <w:rPr>
        <w:rFonts w:eastAsia="Noto Sans CJK TC Regular" w:cstheme="minorHAnsi"/>
        <w:sz w:val="24"/>
        <w:bdr w:val="single" w:sz="4" w:space="0" w:color="auto" w:frame="1"/>
      </w:rPr>
      <w:t>新聞聯絡人</w:t>
    </w:r>
    <w:r w:rsidRPr="00AE179E">
      <w:rPr>
        <w:rFonts w:eastAsia="Noto Sans CJK TC Regular" w:cstheme="minorHAnsi"/>
      </w:rPr>
      <w:t xml:space="preserve">  </w:t>
    </w:r>
    <w:r w:rsidRPr="00AE179E">
      <w:rPr>
        <w:rFonts w:eastAsia="Noto Sans CJK TC Regular" w:cstheme="minorHAnsi"/>
        <w:sz w:val="21"/>
        <w:szCs w:val="24"/>
      </w:rPr>
      <w:t>台灣馬自達</w:t>
    </w:r>
    <w:r w:rsidRPr="00AE179E">
      <w:rPr>
        <w:rFonts w:eastAsia="Noto Sans CJK TC Regular" w:cstheme="minorHAnsi"/>
        <w:sz w:val="21"/>
        <w:szCs w:val="24"/>
      </w:rPr>
      <w:t xml:space="preserve"> MAZDA Motor Taiwan</w:t>
    </w:r>
    <w:r w:rsidR="00232676">
      <w:rPr>
        <w:rFonts w:eastAsia="Noto Sans CJK TC Regular" w:cstheme="minorHAnsi"/>
        <w:sz w:val="21"/>
        <w:szCs w:val="24"/>
      </w:rPr>
      <w:t>公關</w:t>
    </w:r>
    <w:r w:rsidR="00232676">
      <w:rPr>
        <w:rFonts w:eastAsia="Noto Sans CJK TC Regular" w:cstheme="minorHAnsi" w:hint="eastAsia"/>
        <w:sz w:val="21"/>
        <w:szCs w:val="24"/>
      </w:rPr>
      <w:t>副理</w:t>
    </w:r>
    <w:r w:rsidRPr="00AE179E">
      <w:rPr>
        <w:rFonts w:eastAsia="Noto Sans CJK TC Regular" w:cstheme="minorHAnsi"/>
        <w:sz w:val="21"/>
        <w:szCs w:val="24"/>
      </w:rPr>
      <w:t xml:space="preserve"> </w:t>
    </w:r>
    <w:r w:rsidRPr="00AE179E">
      <w:rPr>
        <w:rFonts w:eastAsia="Noto Sans CJK TC Regular" w:cstheme="minorHAnsi"/>
        <w:sz w:val="21"/>
        <w:szCs w:val="24"/>
      </w:rPr>
      <w:t>沈哲偉</w:t>
    </w:r>
    <w:r w:rsidRPr="00AE179E">
      <w:rPr>
        <w:rFonts w:eastAsia="Noto Sans CJK TC Regular" w:cstheme="minorHAnsi"/>
        <w:sz w:val="21"/>
        <w:szCs w:val="24"/>
      </w:rPr>
      <w:t xml:space="preserve"> Allen Shen 0979-006-87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B9F7F3" w14:textId="77777777" w:rsidR="00497D30" w:rsidRDefault="00497D30" w:rsidP="0099227C">
      <w:r>
        <w:separator/>
      </w:r>
    </w:p>
  </w:footnote>
  <w:footnote w:type="continuationSeparator" w:id="0">
    <w:p w14:paraId="2F864FE1" w14:textId="77777777" w:rsidR="00497D30" w:rsidRDefault="00497D30" w:rsidP="009922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8CA426" w14:textId="5E1162C3" w:rsidR="00E02175" w:rsidRPr="00AE179E" w:rsidRDefault="00E02175" w:rsidP="0047527D">
    <w:pPr>
      <w:tabs>
        <w:tab w:val="left" w:pos="611"/>
        <w:tab w:val="left" w:pos="1665"/>
        <w:tab w:val="right" w:pos="8504"/>
      </w:tabs>
      <w:spacing w:line="440" w:lineRule="exact"/>
      <w:ind w:right="-58"/>
      <w:jc w:val="right"/>
      <w:rPr>
        <w:rFonts w:eastAsia="Noto Sans CJK TC Regular" w:cstheme="minorHAnsi"/>
      </w:rPr>
    </w:pPr>
    <w:r w:rsidRPr="00AE179E">
      <w:rPr>
        <w:rFonts w:eastAsia="Noto Sans CJK TC Regular" w:cstheme="minorHAnsi"/>
        <w:noProof/>
      </w:rPr>
      <w:drawing>
        <wp:anchor distT="0" distB="0" distL="114300" distR="114300" simplePos="0" relativeHeight="251657216" behindDoc="0" locked="0" layoutInCell="1" allowOverlap="1" wp14:anchorId="659F0289" wp14:editId="5AE3A741">
          <wp:simplePos x="0" y="0"/>
          <wp:positionH relativeFrom="column">
            <wp:posOffset>-737235</wp:posOffset>
          </wp:positionH>
          <wp:positionV relativeFrom="paragraph">
            <wp:posOffset>-320675</wp:posOffset>
          </wp:positionV>
          <wp:extent cx="723900" cy="668020"/>
          <wp:effectExtent l="0" t="0" r="0" b="0"/>
          <wp:wrapSquare wrapText="bothSides"/>
          <wp:docPr id="4" name="圖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668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E179E">
      <w:rPr>
        <w:rFonts w:eastAsia="Noto Sans CJK TC Regular" w:cstheme="minorHAnsi"/>
      </w:rPr>
      <w:t>發布日期：</w:t>
    </w:r>
    <w:r w:rsidRPr="00AE179E">
      <w:rPr>
        <w:rFonts w:eastAsia="Noto Sans CJK TC Regular" w:cstheme="minorHAnsi"/>
      </w:rPr>
      <w:t>202</w:t>
    </w:r>
    <w:r w:rsidR="00751BA2">
      <w:rPr>
        <w:rFonts w:eastAsia="Noto Sans CJK TC Regular" w:cstheme="minorHAnsi"/>
      </w:rPr>
      <w:t>1</w:t>
    </w:r>
    <w:r w:rsidRPr="00AE179E">
      <w:rPr>
        <w:rFonts w:eastAsia="Noto Sans CJK TC Regular" w:cstheme="minorHAnsi"/>
      </w:rPr>
      <w:t>/</w:t>
    </w:r>
    <w:r w:rsidR="004A6FF5">
      <w:rPr>
        <w:rFonts w:eastAsia="Noto Sans CJK TC Regular" w:cstheme="minorHAnsi" w:hint="eastAsia"/>
      </w:rPr>
      <w:t>5</w:t>
    </w:r>
    <w:r w:rsidRPr="00AE179E">
      <w:rPr>
        <w:rFonts w:eastAsia="Noto Sans CJK TC Regular" w:cstheme="minorHAnsi"/>
      </w:rPr>
      <w:t>/</w:t>
    </w:r>
    <w:r w:rsidR="00232676">
      <w:rPr>
        <w:rFonts w:eastAsia="Noto Sans CJK TC Regular" w:cstheme="minorHAnsi" w:hint="eastAsia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94F80"/>
    <w:multiLevelType w:val="hybridMultilevel"/>
    <w:tmpl w:val="28CC911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C663A80"/>
    <w:multiLevelType w:val="hybridMultilevel"/>
    <w:tmpl w:val="17569A66"/>
    <w:lvl w:ilvl="0" w:tplc="2E4A41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C9D6C03"/>
    <w:multiLevelType w:val="hybridMultilevel"/>
    <w:tmpl w:val="E6F03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FB6C5A"/>
    <w:multiLevelType w:val="hybridMultilevel"/>
    <w:tmpl w:val="1E12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745AA7"/>
    <w:multiLevelType w:val="hybridMultilevel"/>
    <w:tmpl w:val="0008A9EE"/>
    <w:lvl w:ilvl="0" w:tplc="2BD4A88E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DFE2F65"/>
    <w:multiLevelType w:val="hybridMultilevel"/>
    <w:tmpl w:val="FCC47830"/>
    <w:lvl w:ilvl="0" w:tplc="D910C694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653380A"/>
    <w:multiLevelType w:val="hybridMultilevel"/>
    <w:tmpl w:val="A2B2F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690CD5"/>
    <w:multiLevelType w:val="hybridMultilevel"/>
    <w:tmpl w:val="DAAC8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0"/>
  </w:num>
  <w:num w:numId="6">
    <w:abstractNumId w:val="6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0NDY2MzQzMjY2NTVR0lEKTi0uzszPAymwrAUAVfT5fSwAAAA="/>
  </w:docVars>
  <w:rsids>
    <w:rsidRoot w:val="0087270D"/>
    <w:rsid w:val="0000006F"/>
    <w:rsid w:val="00001388"/>
    <w:rsid w:val="00004F1A"/>
    <w:rsid w:val="000051B2"/>
    <w:rsid w:val="000079CD"/>
    <w:rsid w:val="0001001C"/>
    <w:rsid w:val="00010A56"/>
    <w:rsid w:val="0001513E"/>
    <w:rsid w:val="00015461"/>
    <w:rsid w:val="0001632F"/>
    <w:rsid w:val="000236C3"/>
    <w:rsid w:val="0002493B"/>
    <w:rsid w:val="00027D35"/>
    <w:rsid w:val="00030672"/>
    <w:rsid w:val="00035B62"/>
    <w:rsid w:val="00043B6E"/>
    <w:rsid w:val="00045DA3"/>
    <w:rsid w:val="00045DD5"/>
    <w:rsid w:val="000518A1"/>
    <w:rsid w:val="00052390"/>
    <w:rsid w:val="000551CD"/>
    <w:rsid w:val="000574DB"/>
    <w:rsid w:val="000608A7"/>
    <w:rsid w:val="00064AC3"/>
    <w:rsid w:val="0006618C"/>
    <w:rsid w:val="00067F7E"/>
    <w:rsid w:val="000706EF"/>
    <w:rsid w:val="00071C7E"/>
    <w:rsid w:val="000751CB"/>
    <w:rsid w:val="000811BE"/>
    <w:rsid w:val="000868B7"/>
    <w:rsid w:val="00086C51"/>
    <w:rsid w:val="00090ED5"/>
    <w:rsid w:val="000917F0"/>
    <w:rsid w:val="00092140"/>
    <w:rsid w:val="00095000"/>
    <w:rsid w:val="0009732F"/>
    <w:rsid w:val="00097777"/>
    <w:rsid w:val="000A072A"/>
    <w:rsid w:val="000A0C29"/>
    <w:rsid w:val="000A1993"/>
    <w:rsid w:val="000A319F"/>
    <w:rsid w:val="000A4962"/>
    <w:rsid w:val="000B044B"/>
    <w:rsid w:val="000B0E7D"/>
    <w:rsid w:val="000B209B"/>
    <w:rsid w:val="000B3027"/>
    <w:rsid w:val="000B6269"/>
    <w:rsid w:val="000B6A7A"/>
    <w:rsid w:val="000C0AA6"/>
    <w:rsid w:val="000C1998"/>
    <w:rsid w:val="000C5739"/>
    <w:rsid w:val="000C5E2D"/>
    <w:rsid w:val="000C651C"/>
    <w:rsid w:val="000D4749"/>
    <w:rsid w:val="000D4C31"/>
    <w:rsid w:val="000D4CB0"/>
    <w:rsid w:val="000D5DDA"/>
    <w:rsid w:val="000D631D"/>
    <w:rsid w:val="000D7DD8"/>
    <w:rsid w:val="000E1CD0"/>
    <w:rsid w:val="000E3C94"/>
    <w:rsid w:val="000E4824"/>
    <w:rsid w:val="000E5EB4"/>
    <w:rsid w:val="000E72FF"/>
    <w:rsid w:val="000F290B"/>
    <w:rsid w:val="00106C05"/>
    <w:rsid w:val="00112B80"/>
    <w:rsid w:val="00114A2E"/>
    <w:rsid w:val="0011578B"/>
    <w:rsid w:val="0012505B"/>
    <w:rsid w:val="00130C04"/>
    <w:rsid w:val="0013726E"/>
    <w:rsid w:val="001375ED"/>
    <w:rsid w:val="00140BA6"/>
    <w:rsid w:val="00142539"/>
    <w:rsid w:val="00144063"/>
    <w:rsid w:val="00144593"/>
    <w:rsid w:val="00146EED"/>
    <w:rsid w:val="00146FB2"/>
    <w:rsid w:val="0015226E"/>
    <w:rsid w:val="00153585"/>
    <w:rsid w:val="0015732B"/>
    <w:rsid w:val="001610FB"/>
    <w:rsid w:val="00161A58"/>
    <w:rsid w:val="001649EC"/>
    <w:rsid w:val="00164E12"/>
    <w:rsid w:val="00167CD3"/>
    <w:rsid w:val="00170BF6"/>
    <w:rsid w:val="00171074"/>
    <w:rsid w:val="0017155A"/>
    <w:rsid w:val="00177CBA"/>
    <w:rsid w:val="0018031A"/>
    <w:rsid w:val="00180D6B"/>
    <w:rsid w:val="00181127"/>
    <w:rsid w:val="00183F8B"/>
    <w:rsid w:val="00185B29"/>
    <w:rsid w:val="0018606B"/>
    <w:rsid w:val="00187518"/>
    <w:rsid w:val="001907F2"/>
    <w:rsid w:val="00192752"/>
    <w:rsid w:val="00192B0C"/>
    <w:rsid w:val="00193DF2"/>
    <w:rsid w:val="00194DEF"/>
    <w:rsid w:val="00195337"/>
    <w:rsid w:val="00196923"/>
    <w:rsid w:val="001A037E"/>
    <w:rsid w:val="001A348B"/>
    <w:rsid w:val="001A45F9"/>
    <w:rsid w:val="001A4D3B"/>
    <w:rsid w:val="001A6A0F"/>
    <w:rsid w:val="001A6A74"/>
    <w:rsid w:val="001B2225"/>
    <w:rsid w:val="001B3246"/>
    <w:rsid w:val="001B359D"/>
    <w:rsid w:val="001B5824"/>
    <w:rsid w:val="001B6B00"/>
    <w:rsid w:val="001C15DE"/>
    <w:rsid w:val="001C3B32"/>
    <w:rsid w:val="001C51DF"/>
    <w:rsid w:val="001D1B5E"/>
    <w:rsid w:val="001D4532"/>
    <w:rsid w:val="001D75CE"/>
    <w:rsid w:val="001E17A8"/>
    <w:rsid w:val="001E2434"/>
    <w:rsid w:val="001E24EE"/>
    <w:rsid w:val="001E43DF"/>
    <w:rsid w:val="001E68FF"/>
    <w:rsid w:val="001E6B7D"/>
    <w:rsid w:val="001E6D7C"/>
    <w:rsid w:val="001F0E9C"/>
    <w:rsid w:val="001F23A2"/>
    <w:rsid w:val="001F340E"/>
    <w:rsid w:val="001F4240"/>
    <w:rsid w:val="001F4F43"/>
    <w:rsid w:val="001F5842"/>
    <w:rsid w:val="001F6F3F"/>
    <w:rsid w:val="001F6FEF"/>
    <w:rsid w:val="001F76E9"/>
    <w:rsid w:val="00200470"/>
    <w:rsid w:val="002018E7"/>
    <w:rsid w:val="00201AF3"/>
    <w:rsid w:val="0020238B"/>
    <w:rsid w:val="00202C7A"/>
    <w:rsid w:val="00202D37"/>
    <w:rsid w:val="00203626"/>
    <w:rsid w:val="0021625A"/>
    <w:rsid w:val="002233C1"/>
    <w:rsid w:val="00224D77"/>
    <w:rsid w:val="002265D4"/>
    <w:rsid w:val="00226B53"/>
    <w:rsid w:val="00230E73"/>
    <w:rsid w:val="00231660"/>
    <w:rsid w:val="0023182D"/>
    <w:rsid w:val="00232676"/>
    <w:rsid w:val="00234D79"/>
    <w:rsid w:val="00235B4A"/>
    <w:rsid w:val="00241007"/>
    <w:rsid w:val="00241B4F"/>
    <w:rsid w:val="00242FA1"/>
    <w:rsid w:val="002440BA"/>
    <w:rsid w:val="002449B1"/>
    <w:rsid w:val="00244FD2"/>
    <w:rsid w:val="002456EF"/>
    <w:rsid w:val="00245D8C"/>
    <w:rsid w:val="00247078"/>
    <w:rsid w:val="0025071C"/>
    <w:rsid w:val="002566B0"/>
    <w:rsid w:val="002600D7"/>
    <w:rsid w:val="00260C8E"/>
    <w:rsid w:val="002620BA"/>
    <w:rsid w:val="00265446"/>
    <w:rsid w:val="00270CE6"/>
    <w:rsid w:val="00272588"/>
    <w:rsid w:val="00281922"/>
    <w:rsid w:val="00282B6C"/>
    <w:rsid w:val="00282D83"/>
    <w:rsid w:val="002848E3"/>
    <w:rsid w:val="002878C2"/>
    <w:rsid w:val="00290C6A"/>
    <w:rsid w:val="00292201"/>
    <w:rsid w:val="002929EE"/>
    <w:rsid w:val="00292EC5"/>
    <w:rsid w:val="0029544D"/>
    <w:rsid w:val="002A55F6"/>
    <w:rsid w:val="002A7FA0"/>
    <w:rsid w:val="002B10CF"/>
    <w:rsid w:val="002B46C9"/>
    <w:rsid w:val="002B53A2"/>
    <w:rsid w:val="002B6FDA"/>
    <w:rsid w:val="002B70DD"/>
    <w:rsid w:val="002C0A6F"/>
    <w:rsid w:val="002C42D9"/>
    <w:rsid w:val="002C6EAA"/>
    <w:rsid w:val="002D0B15"/>
    <w:rsid w:val="002D0B88"/>
    <w:rsid w:val="002D1C14"/>
    <w:rsid w:val="002D4BD0"/>
    <w:rsid w:val="002D7F7B"/>
    <w:rsid w:val="002E11CE"/>
    <w:rsid w:val="002E1573"/>
    <w:rsid w:val="002E4D09"/>
    <w:rsid w:val="002E562C"/>
    <w:rsid w:val="002F0A8C"/>
    <w:rsid w:val="002F141F"/>
    <w:rsid w:val="002F654A"/>
    <w:rsid w:val="002F6E53"/>
    <w:rsid w:val="002F6FB9"/>
    <w:rsid w:val="003065EA"/>
    <w:rsid w:val="00307AAB"/>
    <w:rsid w:val="00310801"/>
    <w:rsid w:val="00312426"/>
    <w:rsid w:val="00313561"/>
    <w:rsid w:val="00316196"/>
    <w:rsid w:val="00316489"/>
    <w:rsid w:val="00316F9A"/>
    <w:rsid w:val="0032047F"/>
    <w:rsid w:val="00321BF5"/>
    <w:rsid w:val="0032755A"/>
    <w:rsid w:val="003314AF"/>
    <w:rsid w:val="00332A42"/>
    <w:rsid w:val="003332A7"/>
    <w:rsid w:val="003364A4"/>
    <w:rsid w:val="00336FAB"/>
    <w:rsid w:val="00342728"/>
    <w:rsid w:val="00344912"/>
    <w:rsid w:val="00346560"/>
    <w:rsid w:val="003473B0"/>
    <w:rsid w:val="00347805"/>
    <w:rsid w:val="00354699"/>
    <w:rsid w:val="003548B7"/>
    <w:rsid w:val="00354C6B"/>
    <w:rsid w:val="00356202"/>
    <w:rsid w:val="00360943"/>
    <w:rsid w:val="00360E9D"/>
    <w:rsid w:val="003611BB"/>
    <w:rsid w:val="00362368"/>
    <w:rsid w:val="00364487"/>
    <w:rsid w:val="003660A4"/>
    <w:rsid w:val="0036688C"/>
    <w:rsid w:val="00383976"/>
    <w:rsid w:val="0038769F"/>
    <w:rsid w:val="00390592"/>
    <w:rsid w:val="003913E3"/>
    <w:rsid w:val="00393750"/>
    <w:rsid w:val="00394E76"/>
    <w:rsid w:val="00395A72"/>
    <w:rsid w:val="003A0DA2"/>
    <w:rsid w:val="003A1B3A"/>
    <w:rsid w:val="003A1C1F"/>
    <w:rsid w:val="003A2529"/>
    <w:rsid w:val="003A2EE9"/>
    <w:rsid w:val="003A649B"/>
    <w:rsid w:val="003A7EC3"/>
    <w:rsid w:val="003B2B71"/>
    <w:rsid w:val="003B7CCD"/>
    <w:rsid w:val="003C0C7A"/>
    <w:rsid w:val="003C4DD0"/>
    <w:rsid w:val="003C56C3"/>
    <w:rsid w:val="003C5BB6"/>
    <w:rsid w:val="003D33DA"/>
    <w:rsid w:val="003D34E7"/>
    <w:rsid w:val="003D60F4"/>
    <w:rsid w:val="003E0AF6"/>
    <w:rsid w:val="003E590C"/>
    <w:rsid w:val="003E7F39"/>
    <w:rsid w:val="003F3555"/>
    <w:rsid w:val="003F49D0"/>
    <w:rsid w:val="003F66FC"/>
    <w:rsid w:val="004038E1"/>
    <w:rsid w:val="004133ED"/>
    <w:rsid w:val="00413EA5"/>
    <w:rsid w:val="004144E4"/>
    <w:rsid w:val="00414AE1"/>
    <w:rsid w:val="00415403"/>
    <w:rsid w:val="00417490"/>
    <w:rsid w:val="00420795"/>
    <w:rsid w:val="00422A57"/>
    <w:rsid w:val="00424065"/>
    <w:rsid w:val="00426880"/>
    <w:rsid w:val="00434683"/>
    <w:rsid w:val="00435AC8"/>
    <w:rsid w:val="00435C57"/>
    <w:rsid w:val="00435E84"/>
    <w:rsid w:val="00440E93"/>
    <w:rsid w:val="00442C16"/>
    <w:rsid w:val="00445177"/>
    <w:rsid w:val="0044570B"/>
    <w:rsid w:val="00447BFD"/>
    <w:rsid w:val="0045079B"/>
    <w:rsid w:val="00450FC7"/>
    <w:rsid w:val="00453025"/>
    <w:rsid w:val="004563BD"/>
    <w:rsid w:val="00460B07"/>
    <w:rsid w:val="004638E3"/>
    <w:rsid w:val="0047182D"/>
    <w:rsid w:val="004722C6"/>
    <w:rsid w:val="00472901"/>
    <w:rsid w:val="004734AE"/>
    <w:rsid w:val="004743D2"/>
    <w:rsid w:val="00474EF9"/>
    <w:rsid w:val="0047527D"/>
    <w:rsid w:val="00475FBA"/>
    <w:rsid w:val="00476715"/>
    <w:rsid w:val="00480A2C"/>
    <w:rsid w:val="00482C62"/>
    <w:rsid w:val="004834F3"/>
    <w:rsid w:val="0049211F"/>
    <w:rsid w:val="00496188"/>
    <w:rsid w:val="00497D30"/>
    <w:rsid w:val="004A6FF5"/>
    <w:rsid w:val="004A7DCA"/>
    <w:rsid w:val="004B4283"/>
    <w:rsid w:val="004B4D35"/>
    <w:rsid w:val="004B61ED"/>
    <w:rsid w:val="004B69CD"/>
    <w:rsid w:val="004C1603"/>
    <w:rsid w:val="004C1A79"/>
    <w:rsid w:val="004C22A4"/>
    <w:rsid w:val="004C2EB3"/>
    <w:rsid w:val="004C2F3D"/>
    <w:rsid w:val="004C2FF4"/>
    <w:rsid w:val="004C341D"/>
    <w:rsid w:val="004C3F2F"/>
    <w:rsid w:val="004C4BA3"/>
    <w:rsid w:val="004C760F"/>
    <w:rsid w:val="004D16D0"/>
    <w:rsid w:val="004D6833"/>
    <w:rsid w:val="004D7E33"/>
    <w:rsid w:val="004F3C12"/>
    <w:rsid w:val="00501B6A"/>
    <w:rsid w:val="005024BF"/>
    <w:rsid w:val="0050493F"/>
    <w:rsid w:val="005114AA"/>
    <w:rsid w:val="005120B9"/>
    <w:rsid w:val="00512BFB"/>
    <w:rsid w:val="00513639"/>
    <w:rsid w:val="0051483E"/>
    <w:rsid w:val="00520F13"/>
    <w:rsid w:val="00524557"/>
    <w:rsid w:val="00526505"/>
    <w:rsid w:val="0052789A"/>
    <w:rsid w:val="00527D79"/>
    <w:rsid w:val="00527DFE"/>
    <w:rsid w:val="00533205"/>
    <w:rsid w:val="00536471"/>
    <w:rsid w:val="00540A99"/>
    <w:rsid w:val="005424DA"/>
    <w:rsid w:val="00542FF6"/>
    <w:rsid w:val="005473AA"/>
    <w:rsid w:val="00547FCF"/>
    <w:rsid w:val="00555774"/>
    <w:rsid w:val="005625AC"/>
    <w:rsid w:val="005632F6"/>
    <w:rsid w:val="005652BC"/>
    <w:rsid w:val="005655F0"/>
    <w:rsid w:val="00570E48"/>
    <w:rsid w:val="00571E50"/>
    <w:rsid w:val="00571E8D"/>
    <w:rsid w:val="0057672F"/>
    <w:rsid w:val="005819A7"/>
    <w:rsid w:val="00586B0D"/>
    <w:rsid w:val="005874CF"/>
    <w:rsid w:val="0059504F"/>
    <w:rsid w:val="005A2BDE"/>
    <w:rsid w:val="005A39B9"/>
    <w:rsid w:val="005A4606"/>
    <w:rsid w:val="005A4FC1"/>
    <w:rsid w:val="005A656C"/>
    <w:rsid w:val="005A6D7B"/>
    <w:rsid w:val="005B0A60"/>
    <w:rsid w:val="005B0A94"/>
    <w:rsid w:val="005B3ECB"/>
    <w:rsid w:val="005C036F"/>
    <w:rsid w:val="005C0B12"/>
    <w:rsid w:val="005C1512"/>
    <w:rsid w:val="005C1F7C"/>
    <w:rsid w:val="005C3DD5"/>
    <w:rsid w:val="005C5633"/>
    <w:rsid w:val="005C76E1"/>
    <w:rsid w:val="005D0F27"/>
    <w:rsid w:val="005D1363"/>
    <w:rsid w:val="005D5255"/>
    <w:rsid w:val="005E09B9"/>
    <w:rsid w:val="005E1D16"/>
    <w:rsid w:val="005E24FD"/>
    <w:rsid w:val="005E33C6"/>
    <w:rsid w:val="005E7223"/>
    <w:rsid w:val="005F1D90"/>
    <w:rsid w:val="005F1EE5"/>
    <w:rsid w:val="005F20A7"/>
    <w:rsid w:val="005F5EEE"/>
    <w:rsid w:val="005F6AB3"/>
    <w:rsid w:val="005F7276"/>
    <w:rsid w:val="006018EB"/>
    <w:rsid w:val="006035AB"/>
    <w:rsid w:val="006048B5"/>
    <w:rsid w:val="00605E7C"/>
    <w:rsid w:val="006204F0"/>
    <w:rsid w:val="00620E94"/>
    <w:rsid w:val="00622BD8"/>
    <w:rsid w:val="00623634"/>
    <w:rsid w:val="00623B41"/>
    <w:rsid w:val="006267BA"/>
    <w:rsid w:val="006270A9"/>
    <w:rsid w:val="00630E8B"/>
    <w:rsid w:val="00631A6A"/>
    <w:rsid w:val="0063346A"/>
    <w:rsid w:val="00637CAA"/>
    <w:rsid w:val="00640601"/>
    <w:rsid w:val="006410C1"/>
    <w:rsid w:val="00641FF5"/>
    <w:rsid w:val="00642DDA"/>
    <w:rsid w:val="0064347D"/>
    <w:rsid w:val="006515C0"/>
    <w:rsid w:val="0065183D"/>
    <w:rsid w:val="00651D60"/>
    <w:rsid w:val="0065374D"/>
    <w:rsid w:val="00655F00"/>
    <w:rsid w:val="00662D0D"/>
    <w:rsid w:val="00663B68"/>
    <w:rsid w:val="006645A4"/>
    <w:rsid w:val="00664F8A"/>
    <w:rsid w:val="00674E83"/>
    <w:rsid w:val="00676318"/>
    <w:rsid w:val="00683F8B"/>
    <w:rsid w:val="00685B59"/>
    <w:rsid w:val="00686516"/>
    <w:rsid w:val="00686D7D"/>
    <w:rsid w:val="00693018"/>
    <w:rsid w:val="006973D7"/>
    <w:rsid w:val="006A16EC"/>
    <w:rsid w:val="006A3540"/>
    <w:rsid w:val="006A6DC2"/>
    <w:rsid w:val="006A7C98"/>
    <w:rsid w:val="006B157C"/>
    <w:rsid w:val="006B342D"/>
    <w:rsid w:val="006B3969"/>
    <w:rsid w:val="006B52F4"/>
    <w:rsid w:val="006C2CBF"/>
    <w:rsid w:val="006C345D"/>
    <w:rsid w:val="006C4460"/>
    <w:rsid w:val="006C4A4B"/>
    <w:rsid w:val="006C6324"/>
    <w:rsid w:val="006C6FD4"/>
    <w:rsid w:val="006D1025"/>
    <w:rsid w:val="006D4BE1"/>
    <w:rsid w:val="006D6AFC"/>
    <w:rsid w:val="006D6FC2"/>
    <w:rsid w:val="006E1E09"/>
    <w:rsid w:val="006E799A"/>
    <w:rsid w:val="0070064B"/>
    <w:rsid w:val="007040DD"/>
    <w:rsid w:val="007044A1"/>
    <w:rsid w:val="0070784C"/>
    <w:rsid w:val="0071045D"/>
    <w:rsid w:val="00710AB6"/>
    <w:rsid w:val="00714785"/>
    <w:rsid w:val="00714B11"/>
    <w:rsid w:val="00714DBA"/>
    <w:rsid w:val="00717479"/>
    <w:rsid w:val="00722293"/>
    <w:rsid w:val="00722BA8"/>
    <w:rsid w:val="00725E65"/>
    <w:rsid w:val="0073298E"/>
    <w:rsid w:val="00734336"/>
    <w:rsid w:val="00736E5A"/>
    <w:rsid w:val="00737336"/>
    <w:rsid w:val="00741CDA"/>
    <w:rsid w:val="0074334E"/>
    <w:rsid w:val="007461F4"/>
    <w:rsid w:val="007502C7"/>
    <w:rsid w:val="00751613"/>
    <w:rsid w:val="00751BA2"/>
    <w:rsid w:val="00757319"/>
    <w:rsid w:val="00761150"/>
    <w:rsid w:val="00764D01"/>
    <w:rsid w:val="007678B3"/>
    <w:rsid w:val="00771460"/>
    <w:rsid w:val="00771E57"/>
    <w:rsid w:val="00775474"/>
    <w:rsid w:val="00776DB7"/>
    <w:rsid w:val="0077759A"/>
    <w:rsid w:val="00781FEC"/>
    <w:rsid w:val="00785E37"/>
    <w:rsid w:val="00787511"/>
    <w:rsid w:val="00790C7F"/>
    <w:rsid w:val="00791176"/>
    <w:rsid w:val="007917D3"/>
    <w:rsid w:val="00791892"/>
    <w:rsid w:val="007948F2"/>
    <w:rsid w:val="00795003"/>
    <w:rsid w:val="00795578"/>
    <w:rsid w:val="007A2376"/>
    <w:rsid w:val="007A4697"/>
    <w:rsid w:val="007A53F3"/>
    <w:rsid w:val="007A5B95"/>
    <w:rsid w:val="007A6E08"/>
    <w:rsid w:val="007A71AF"/>
    <w:rsid w:val="007B0403"/>
    <w:rsid w:val="007B0913"/>
    <w:rsid w:val="007B1253"/>
    <w:rsid w:val="007B21E5"/>
    <w:rsid w:val="007B5923"/>
    <w:rsid w:val="007C0865"/>
    <w:rsid w:val="007C2345"/>
    <w:rsid w:val="007C3741"/>
    <w:rsid w:val="007C3E80"/>
    <w:rsid w:val="007C5E98"/>
    <w:rsid w:val="007C62FE"/>
    <w:rsid w:val="007C737C"/>
    <w:rsid w:val="007D1BB8"/>
    <w:rsid w:val="007E051F"/>
    <w:rsid w:val="007E053F"/>
    <w:rsid w:val="007E0A9C"/>
    <w:rsid w:val="007E1ED6"/>
    <w:rsid w:val="007E4714"/>
    <w:rsid w:val="007E6826"/>
    <w:rsid w:val="007F24AA"/>
    <w:rsid w:val="00812358"/>
    <w:rsid w:val="008131DA"/>
    <w:rsid w:val="008135E6"/>
    <w:rsid w:val="0081526D"/>
    <w:rsid w:val="00815F98"/>
    <w:rsid w:val="0081695E"/>
    <w:rsid w:val="0082682D"/>
    <w:rsid w:val="008276A5"/>
    <w:rsid w:val="008306D9"/>
    <w:rsid w:val="008338B7"/>
    <w:rsid w:val="00833FF4"/>
    <w:rsid w:val="00836569"/>
    <w:rsid w:val="00843914"/>
    <w:rsid w:val="008543FE"/>
    <w:rsid w:val="00854706"/>
    <w:rsid w:val="00854F12"/>
    <w:rsid w:val="00857A81"/>
    <w:rsid w:val="0086000A"/>
    <w:rsid w:val="00860301"/>
    <w:rsid w:val="0086090F"/>
    <w:rsid w:val="0086215D"/>
    <w:rsid w:val="00864C53"/>
    <w:rsid w:val="0086789F"/>
    <w:rsid w:val="008703BA"/>
    <w:rsid w:val="00870996"/>
    <w:rsid w:val="0087270D"/>
    <w:rsid w:val="00874834"/>
    <w:rsid w:val="00874B97"/>
    <w:rsid w:val="00875E94"/>
    <w:rsid w:val="00876B20"/>
    <w:rsid w:val="008838F9"/>
    <w:rsid w:val="00885AA6"/>
    <w:rsid w:val="008869FE"/>
    <w:rsid w:val="00890497"/>
    <w:rsid w:val="008925D3"/>
    <w:rsid w:val="00892EC3"/>
    <w:rsid w:val="00892FB0"/>
    <w:rsid w:val="008A01C9"/>
    <w:rsid w:val="008A5AAB"/>
    <w:rsid w:val="008A64F0"/>
    <w:rsid w:val="008B1F8C"/>
    <w:rsid w:val="008B427E"/>
    <w:rsid w:val="008B463C"/>
    <w:rsid w:val="008B726A"/>
    <w:rsid w:val="008C057F"/>
    <w:rsid w:val="008C15A7"/>
    <w:rsid w:val="008C46B6"/>
    <w:rsid w:val="008C7FA3"/>
    <w:rsid w:val="008D0ADF"/>
    <w:rsid w:val="008D70A3"/>
    <w:rsid w:val="008E1082"/>
    <w:rsid w:val="008E3B05"/>
    <w:rsid w:val="008E7663"/>
    <w:rsid w:val="008E7B20"/>
    <w:rsid w:val="008F2B38"/>
    <w:rsid w:val="008F41C2"/>
    <w:rsid w:val="008F7B32"/>
    <w:rsid w:val="00900991"/>
    <w:rsid w:val="00903132"/>
    <w:rsid w:val="00903FB2"/>
    <w:rsid w:val="00905B16"/>
    <w:rsid w:val="00911A37"/>
    <w:rsid w:val="0091435B"/>
    <w:rsid w:val="00914710"/>
    <w:rsid w:val="0092550F"/>
    <w:rsid w:val="00926143"/>
    <w:rsid w:val="0092770F"/>
    <w:rsid w:val="00930B96"/>
    <w:rsid w:val="009327BF"/>
    <w:rsid w:val="0093281F"/>
    <w:rsid w:val="009363AB"/>
    <w:rsid w:val="00937180"/>
    <w:rsid w:val="009373B8"/>
    <w:rsid w:val="009453DA"/>
    <w:rsid w:val="0095225D"/>
    <w:rsid w:val="00963F1E"/>
    <w:rsid w:val="0097022A"/>
    <w:rsid w:val="00970810"/>
    <w:rsid w:val="00971473"/>
    <w:rsid w:val="009765DE"/>
    <w:rsid w:val="00980760"/>
    <w:rsid w:val="00981FCD"/>
    <w:rsid w:val="00985AC2"/>
    <w:rsid w:val="00987077"/>
    <w:rsid w:val="0099227C"/>
    <w:rsid w:val="0099240D"/>
    <w:rsid w:val="009934DC"/>
    <w:rsid w:val="009A2033"/>
    <w:rsid w:val="009A34AD"/>
    <w:rsid w:val="009A6F98"/>
    <w:rsid w:val="009B3570"/>
    <w:rsid w:val="009C07FA"/>
    <w:rsid w:val="009C07FC"/>
    <w:rsid w:val="009C1275"/>
    <w:rsid w:val="009C1648"/>
    <w:rsid w:val="009C2114"/>
    <w:rsid w:val="009C77EA"/>
    <w:rsid w:val="009D06E1"/>
    <w:rsid w:val="009D1580"/>
    <w:rsid w:val="009D268B"/>
    <w:rsid w:val="009D4764"/>
    <w:rsid w:val="009D7606"/>
    <w:rsid w:val="009E1761"/>
    <w:rsid w:val="009E310A"/>
    <w:rsid w:val="009E586E"/>
    <w:rsid w:val="009E627A"/>
    <w:rsid w:val="009E6DE4"/>
    <w:rsid w:val="009F4AEF"/>
    <w:rsid w:val="009F54F3"/>
    <w:rsid w:val="009F565F"/>
    <w:rsid w:val="009F5A32"/>
    <w:rsid w:val="009F5B70"/>
    <w:rsid w:val="009F7CCA"/>
    <w:rsid w:val="00A0004E"/>
    <w:rsid w:val="00A00C9D"/>
    <w:rsid w:val="00A02C4A"/>
    <w:rsid w:val="00A02EC3"/>
    <w:rsid w:val="00A125F5"/>
    <w:rsid w:val="00A12F5F"/>
    <w:rsid w:val="00A1302C"/>
    <w:rsid w:val="00A14D83"/>
    <w:rsid w:val="00A14DFD"/>
    <w:rsid w:val="00A1571A"/>
    <w:rsid w:val="00A16C07"/>
    <w:rsid w:val="00A173D1"/>
    <w:rsid w:val="00A20347"/>
    <w:rsid w:val="00A20FC0"/>
    <w:rsid w:val="00A2103F"/>
    <w:rsid w:val="00A30857"/>
    <w:rsid w:val="00A369D7"/>
    <w:rsid w:val="00A37864"/>
    <w:rsid w:val="00A40959"/>
    <w:rsid w:val="00A414E6"/>
    <w:rsid w:val="00A42216"/>
    <w:rsid w:val="00A42DBB"/>
    <w:rsid w:val="00A439F9"/>
    <w:rsid w:val="00A50CB1"/>
    <w:rsid w:val="00A52926"/>
    <w:rsid w:val="00A54F24"/>
    <w:rsid w:val="00A626C9"/>
    <w:rsid w:val="00A67376"/>
    <w:rsid w:val="00A67E92"/>
    <w:rsid w:val="00A70025"/>
    <w:rsid w:val="00A713F3"/>
    <w:rsid w:val="00A73243"/>
    <w:rsid w:val="00A75E45"/>
    <w:rsid w:val="00A76574"/>
    <w:rsid w:val="00A77D58"/>
    <w:rsid w:val="00A81588"/>
    <w:rsid w:val="00A81C1F"/>
    <w:rsid w:val="00A81E64"/>
    <w:rsid w:val="00A836AC"/>
    <w:rsid w:val="00A85CC8"/>
    <w:rsid w:val="00A86830"/>
    <w:rsid w:val="00A920F4"/>
    <w:rsid w:val="00A93E16"/>
    <w:rsid w:val="00A96DD9"/>
    <w:rsid w:val="00A970B4"/>
    <w:rsid w:val="00AA3976"/>
    <w:rsid w:val="00AB1AB4"/>
    <w:rsid w:val="00AB3F1A"/>
    <w:rsid w:val="00AB4768"/>
    <w:rsid w:val="00AB51BF"/>
    <w:rsid w:val="00AB5DEB"/>
    <w:rsid w:val="00AB6768"/>
    <w:rsid w:val="00AC08A7"/>
    <w:rsid w:val="00AC16D1"/>
    <w:rsid w:val="00AC20F1"/>
    <w:rsid w:val="00AC2FCF"/>
    <w:rsid w:val="00AC5BEB"/>
    <w:rsid w:val="00AC6160"/>
    <w:rsid w:val="00AC6719"/>
    <w:rsid w:val="00AC7B78"/>
    <w:rsid w:val="00AD2D86"/>
    <w:rsid w:val="00AD4C5E"/>
    <w:rsid w:val="00AD6368"/>
    <w:rsid w:val="00AE179E"/>
    <w:rsid w:val="00AE3D94"/>
    <w:rsid w:val="00AE44C1"/>
    <w:rsid w:val="00AE7EB8"/>
    <w:rsid w:val="00AF6412"/>
    <w:rsid w:val="00B0280D"/>
    <w:rsid w:val="00B0323B"/>
    <w:rsid w:val="00B05773"/>
    <w:rsid w:val="00B06656"/>
    <w:rsid w:val="00B15E90"/>
    <w:rsid w:val="00B1748F"/>
    <w:rsid w:val="00B23909"/>
    <w:rsid w:val="00B25D69"/>
    <w:rsid w:val="00B26A37"/>
    <w:rsid w:val="00B26A4B"/>
    <w:rsid w:val="00B32154"/>
    <w:rsid w:val="00B34048"/>
    <w:rsid w:val="00B36EC8"/>
    <w:rsid w:val="00B40D03"/>
    <w:rsid w:val="00B42436"/>
    <w:rsid w:val="00B426FB"/>
    <w:rsid w:val="00B459A8"/>
    <w:rsid w:val="00B46735"/>
    <w:rsid w:val="00B509EF"/>
    <w:rsid w:val="00B5126E"/>
    <w:rsid w:val="00B539C0"/>
    <w:rsid w:val="00B55F4A"/>
    <w:rsid w:val="00B60EFB"/>
    <w:rsid w:val="00B61063"/>
    <w:rsid w:val="00B61585"/>
    <w:rsid w:val="00B617BA"/>
    <w:rsid w:val="00B66A37"/>
    <w:rsid w:val="00B7133E"/>
    <w:rsid w:val="00B72969"/>
    <w:rsid w:val="00B72C06"/>
    <w:rsid w:val="00B73395"/>
    <w:rsid w:val="00B75434"/>
    <w:rsid w:val="00B769CC"/>
    <w:rsid w:val="00B80E2F"/>
    <w:rsid w:val="00B82704"/>
    <w:rsid w:val="00B82C24"/>
    <w:rsid w:val="00B86624"/>
    <w:rsid w:val="00B87B92"/>
    <w:rsid w:val="00B90486"/>
    <w:rsid w:val="00B909B2"/>
    <w:rsid w:val="00B92239"/>
    <w:rsid w:val="00B92E6A"/>
    <w:rsid w:val="00B95956"/>
    <w:rsid w:val="00B96F9A"/>
    <w:rsid w:val="00B973DE"/>
    <w:rsid w:val="00BA1892"/>
    <w:rsid w:val="00BA221F"/>
    <w:rsid w:val="00BA3EAC"/>
    <w:rsid w:val="00BA4598"/>
    <w:rsid w:val="00BA4E0F"/>
    <w:rsid w:val="00BA6AE3"/>
    <w:rsid w:val="00BA7892"/>
    <w:rsid w:val="00BB0B61"/>
    <w:rsid w:val="00BB475F"/>
    <w:rsid w:val="00BC06B8"/>
    <w:rsid w:val="00BC117A"/>
    <w:rsid w:val="00BC18FB"/>
    <w:rsid w:val="00BC290D"/>
    <w:rsid w:val="00BD1C86"/>
    <w:rsid w:val="00BD2014"/>
    <w:rsid w:val="00BD6E56"/>
    <w:rsid w:val="00BE1898"/>
    <w:rsid w:val="00BE25D4"/>
    <w:rsid w:val="00BE3D80"/>
    <w:rsid w:val="00BE6C9E"/>
    <w:rsid w:val="00BE709E"/>
    <w:rsid w:val="00BF0E8C"/>
    <w:rsid w:val="00BF15BB"/>
    <w:rsid w:val="00BF395D"/>
    <w:rsid w:val="00BF3B5D"/>
    <w:rsid w:val="00BF7647"/>
    <w:rsid w:val="00C01C16"/>
    <w:rsid w:val="00C02891"/>
    <w:rsid w:val="00C055BE"/>
    <w:rsid w:val="00C05D79"/>
    <w:rsid w:val="00C063CE"/>
    <w:rsid w:val="00C10516"/>
    <w:rsid w:val="00C10852"/>
    <w:rsid w:val="00C10C62"/>
    <w:rsid w:val="00C13221"/>
    <w:rsid w:val="00C17B19"/>
    <w:rsid w:val="00C17BA2"/>
    <w:rsid w:val="00C17CBF"/>
    <w:rsid w:val="00C25739"/>
    <w:rsid w:val="00C32B36"/>
    <w:rsid w:val="00C34F41"/>
    <w:rsid w:val="00C37B37"/>
    <w:rsid w:val="00C37EC6"/>
    <w:rsid w:val="00C42D32"/>
    <w:rsid w:val="00C42F42"/>
    <w:rsid w:val="00C43792"/>
    <w:rsid w:val="00C43E95"/>
    <w:rsid w:val="00C443F5"/>
    <w:rsid w:val="00C47B31"/>
    <w:rsid w:val="00C502E3"/>
    <w:rsid w:val="00C50F59"/>
    <w:rsid w:val="00C60930"/>
    <w:rsid w:val="00C61370"/>
    <w:rsid w:val="00C627E8"/>
    <w:rsid w:val="00C70BEC"/>
    <w:rsid w:val="00C72A7B"/>
    <w:rsid w:val="00C73683"/>
    <w:rsid w:val="00C77D36"/>
    <w:rsid w:val="00C8025E"/>
    <w:rsid w:val="00C813CC"/>
    <w:rsid w:val="00C8619E"/>
    <w:rsid w:val="00C87175"/>
    <w:rsid w:val="00C926CE"/>
    <w:rsid w:val="00C94616"/>
    <w:rsid w:val="00C94F98"/>
    <w:rsid w:val="00C9657C"/>
    <w:rsid w:val="00C96D9E"/>
    <w:rsid w:val="00CA06B2"/>
    <w:rsid w:val="00CA0745"/>
    <w:rsid w:val="00CA2CE2"/>
    <w:rsid w:val="00CB0578"/>
    <w:rsid w:val="00CB49FF"/>
    <w:rsid w:val="00CB51A6"/>
    <w:rsid w:val="00CB54DB"/>
    <w:rsid w:val="00CB6442"/>
    <w:rsid w:val="00CC177A"/>
    <w:rsid w:val="00CC4CD8"/>
    <w:rsid w:val="00CC6C27"/>
    <w:rsid w:val="00CD11C8"/>
    <w:rsid w:val="00CD34CE"/>
    <w:rsid w:val="00CD54C5"/>
    <w:rsid w:val="00CE06DF"/>
    <w:rsid w:val="00CE09C9"/>
    <w:rsid w:val="00CE4723"/>
    <w:rsid w:val="00CE7642"/>
    <w:rsid w:val="00CF0E52"/>
    <w:rsid w:val="00CF2594"/>
    <w:rsid w:val="00CF4D09"/>
    <w:rsid w:val="00CF5A7D"/>
    <w:rsid w:val="00CF6D29"/>
    <w:rsid w:val="00D01D05"/>
    <w:rsid w:val="00D05534"/>
    <w:rsid w:val="00D1053E"/>
    <w:rsid w:val="00D13584"/>
    <w:rsid w:val="00D14122"/>
    <w:rsid w:val="00D151B0"/>
    <w:rsid w:val="00D153D5"/>
    <w:rsid w:val="00D22A42"/>
    <w:rsid w:val="00D232EC"/>
    <w:rsid w:val="00D2632F"/>
    <w:rsid w:val="00D3213B"/>
    <w:rsid w:val="00D3246F"/>
    <w:rsid w:val="00D32576"/>
    <w:rsid w:val="00D33692"/>
    <w:rsid w:val="00D344C4"/>
    <w:rsid w:val="00D3505F"/>
    <w:rsid w:val="00D37A66"/>
    <w:rsid w:val="00D4120B"/>
    <w:rsid w:val="00D44F9F"/>
    <w:rsid w:val="00D450FF"/>
    <w:rsid w:val="00D52B5B"/>
    <w:rsid w:val="00D56EEB"/>
    <w:rsid w:val="00D625F2"/>
    <w:rsid w:val="00D708C3"/>
    <w:rsid w:val="00D72CD4"/>
    <w:rsid w:val="00D74FA3"/>
    <w:rsid w:val="00D75DD4"/>
    <w:rsid w:val="00D7607B"/>
    <w:rsid w:val="00D76E4A"/>
    <w:rsid w:val="00D77A31"/>
    <w:rsid w:val="00D836C4"/>
    <w:rsid w:val="00D83CC7"/>
    <w:rsid w:val="00D8439E"/>
    <w:rsid w:val="00D86484"/>
    <w:rsid w:val="00D86877"/>
    <w:rsid w:val="00D868DB"/>
    <w:rsid w:val="00D876CD"/>
    <w:rsid w:val="00D9365C"/>
    <w:rsid w:val="00D95D4A"/>
    <w:rsid w:val="00D96FB6"/>
    <w:rsid w:val="00D9709A"/>
    <w:rsid w:val="00DA43C3"/>
    <w:rsid w:val="00DA47AE"/>
    <w:rsid w:val="00DB03A0"/>
    <w:rsid w:val="00DB2B5E"/>
    <w:rsid w:val="00DB631A"/>
    <w:rsid w:val="00DC0424"/>
    <w:rsid w:val="00DC0B05"/>
    <w:rsid w:val="00DC150C"/>
    <w:rsid w:val="00DC2E81"/>
    <w:rsid w:val="00DC38FB"/>
    <w:rsid w:val="00DC409C"/>
    <w:rsid w:val="00DC4554"/>
    <w:rsid w:val="00DC47EA"/>
    <w:rsid w:val="00DC48BB"/>
    <w:rsid w:val="00DC6FAA"/>
    <w:rsid w:val="00DD10CB"/>
    <w:rsid w:val="00DD4623"/>
    <w:rsid w:val="00DE07BA"/>
    <w:rsid w:val="00DE233E"/>
    <w:rsid w:val="00DE2D80"/>
    <w:rsid w:val="00DE3FEF"/>
    <w:rsid w:val="00DE6DBB"/>
    <w:rsid w:val="00DE7319"/>
    <w:rsid w:val="00DF0549"/>
    <w:rsid w:val="00DF2D8A"/>
    <w:rsid w:val="00DF2D96"/>
    <w:rsid w:val="00DF430F"/>
    <w:rsid w:val="00E0035D"/>
    <w:rsid w:val="00E00BDE"/>
    <w:rsid w:val="00E00D9A"/>
    <w:rsid w:val="00E02175"/>
    <w:rsid w:val="00E03644"/>
    <w:rsid w:val="00E0504A"/>
    <w:rsid w:val="00E060EC"/>
    <w:rsid w:val="00E1008C"/>
    <w:rsid w:val="00E10D5D"/>
    <w:rsid w:val="00E12B21"/>
    <w:rsid w:val="00E13299"/>
    <w:rsid w:val="00E14E0D"/>
    <w:rsid w:val="00E15209"/>
    <w:rsid w:val="00E16452"/>
    <w:rsid w:val="00E20233"/>
    <w:rsid w:val="00E217F4"/>
    <w:rsid w:val="00E23788"/>
    <w:rsid w:val="00E26E0F"/>
    <w:rsid w:val="00E27659"/>
    <w:rsid w:val="00E276F0"/>
    <w:rsid w:val="00E300A0"/>
    <w:rsid w:val="00E3035C"/>
    <w:rsid w:val="00E32CA6"/>
    <w:rsid w:val="00E33C03"/>
    <w:rsid w:val="00E33C96"/>
    <w:rsid w:val="00E3575A"/>
    <w:rsid w:val="00E37159"/>
    <w:rsid w:val="00E4084B"/>
    <w:rsid w:val="00E41A92"/>
    <w:rsid w:val="00E42836"/>
    <w:rsid w:val="00E428F8"/>
    <w:rsid w:val="00E42E40"/>
    <w:rsid w:val="00E430B2"/>
    <w:rsid w:val="00E439C6"/>
    <w:rsid w:val="00E44692"/>
    <w:rsid w:val="00E44E46"/>
    <w:rsid w:val="00E457B1"/>
    <w:rsid w:val="00E5209F"/>
    <w:rsid w:val="00E53051"/>
    <w:rsid w:val="00E55421"/>
    <w:rsid w:val="00E56158"/>
    <w:rsid w:val="00E600B3"/>
    <w:rsid w:val="00E66408"/>
    <w:rsid w:val="00E67CDE"/>
    <w:rsid w:val="00E732C5"/>
    <w:rsid w:val="00E73B43"/>
    <w:rsid w:val="00E75A85"/>
    <w:rsid w:val="00E77CE6"/>
    <w:rsid w:val="00E80199"/>
    <w:rsid w:val="00E86600"/>
    <w:rsid w:val="00E91221"/>
    <w:rsid w:val="00E91489"/>
    <w:rsid w:val="00E91895"/>
    <w:rsid w:val="00E93082"/>
    <w:rsid w:val="00E972FC"/>
    <w:rsid w:val="00EA107F"/>
    <w:rsid w:val="00EA43C4"/>
    <w:rsid w:val="00EB1044"/>
    <w:rsid w:val="00EB2140"/>
    <w:rsid w:val="00EC02EB"/>
    <w:rsid w:val="00EC1EB3"/>
    <w:rsid w:val="00EC1FEE"/>
    <w:rsid w:val="00EC6351"/>
    <w:rsid w:val="00EC7EB4"/>
    <w:rsid w:val="00ED0776"/>
    <w:rsid w:val="00ED0BFF"/>
    <w:rsid w:val="00ED1250"/>
    <w:rsid w:val="00ED17E3"/>
    <w:rsid w:val="00EE13A1"/>
    <w:rsid w:val="00EE2BF8"/>
    <w:rsid w:val="00EE3E3B"/>
    <w:rsid w:val="00EF41A1"/>
    <w:rsid w:val="00EF593E"/>
    <w:rsid w:val="00F051F0"/>
    <w:rsid w:val="00F079C6"/>
    <w:rsid w:val="00F102C0"/>
    <w:rsid w:val="00F11A36"/>
    <w:rsid w:val="00F12856"/>
    <w:rsid w:val="00F16100"/>
    <w:rsid w:val="00F1670B"/>
    <w:rsid w:val="00F178D4"/>
    <w:rsid w:val="00F21F9B"/>
    <w:rsid w:val="00F246B1"/>
    <w:rsid w:val="00F305F4"/>
    <w:rsid w:val="00F3447C"/>
    <w:rsid w:val="00F354A2"/>
    <w:rsid w:val="00F36EB9"/>
    <w:rsid w:val="00F42B54"/>
    <w:rsid w:val="00F441C1"/>
    <w:rsid w:val="00F46D2F"/>
    <w:rsid w:val="00F47799"/>
    <w:rsid w:val="00F51358"/>
    <w:rsid w:val="00F51387"/>
    <w:rsid w:val="00F531AC"/>
    <w:rsid w:val="00F5738B"/>
    <w:rsid w:val="00F61305"/>
    <w:rsid w:val="00F6284D"/>
    <w:rsid w:val="00F63DCA"/>
    <w:rsid w:val="00F66E93"/>
    <w:rsid w:val="00F66F7A"/>
    <w:rsid w:val="00F70B4D"/>
    <w:rsid w:val="00F73083"/>
    <w:rsid w:val="00F75C01"/>
    <w:rsid w:val="00F76328"/>
    <w:rsid w:val="00F769AE"/>
    <w:rsid w:val="00F80EB3"/>
    <w:rsid w:val="00F8207C"/>
    <w:rsid w:val="00F82BF9"/>
    <w:rsid w:val="00F8394C"/>
    <w:rsid w:val="00F83ED3"/>
    <w:rsid w:val="00F8507B"/>
    <w:rsid w:val="00F858B8"/>
    <w:rsid w:val="00F8672D"/>
    <w:rsid w:val="00F9187F"/>
    <w:rsid w:val="00F928A2"/>
    <w:rsid w:val="00F9476E"/>
    <w:rsid w:val="00F94FF7"/>
    <w:rsid w:val="00F9500E"/>
    <w:rsid w:val="00F951F3"/>
    <w:rsid w:val="00F95713"/>
    <w:rsid w:val="00F95B2D"/>
    <w:rsid w:val="00FA1711"/>
    <w:rsid w:val="00FA26AC"/>
    <w:rsid w:val="00FA47E2"/>
    <w:rsid w:val="00FA4C20"/>
    <w:rsid w:val="00FA557C"/>
    <w:rsid w:val="00FA7C34"/>
    <w:rsid w:val="00FB08CC"/>
    <w:rsid w:val="00FB39D0"/>
    <w:rsid w:val="00FB3E41"/>
    <w:rsid w:val="00FB4377"/>
    <w:rsid w:val="00FB51F6"/>
    <w:rsid w:val="00FB5BEE"/>
    <w:rsid w:val="00FB7A59"/>
    <w:rsid w:val="00FC10AB"/>
    <w:rsid w:val="00FC1A7E"/>
    <w:rsid w:val="00FC6190"/>
    <w:rsid w:val="00FC7AEE"/>
    <w:rsid w:val="00FC7E8C"/>
    <w:rsid w:val="00FD7339"/>
    <w:rsid w:val="00FE085D"/>
    <w:rsid w:val="00FE12DF"/>
    <w:rsid w:val="00FE4646"/>
    <w:rsid w:val="00FE4DD6"/>
    <w:rsid w:val="00FE77DC"/>
    <w:rsid w:val="00FF06E3"/>
    <w:rsid w:val="00FF5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BD1FBC"/>
  <w15:docId w15:val="{41883370-36B7-4027-AF7C-4C94192F2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0784C"/>
    <w:pPr>
      <w:widowControl w:val="0"/>
    </w:pPr>
  </w:style>
  <w:style w:type="paragraph" w:styleId="2">
    <w:name w:val="heading 2"/>
    <w:basedOn w:val="a"/>
    <w:link w:val="20"/>
    <w:uiPriority w:val="9"/>
    <w:qFormat/>
    <w:rsid w:val="003E0AF6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C02EB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3E0AF6"/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customStyle="1" w:styleId="30">
    <w:name w:val="標題 3 字元"/>
    <w:basedOn w:val="a0"/>
    <w:link w:val="3"/>
    <w:uiPriority w:val="9"/>
    <w:semiHidden/>
    <w:rsid w:val="00EC02EB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99227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99227C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99227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99227C"/>
    <w:rPr>
      <w:sz w:val="20"/>
      <w:szCs w:val="20"/>
    </w:rPr>
  </w:style>
  <w:style w:type="paragraph" w:styleId="a7">
    <w:name w:val="List Paragraph"/>
    <w:basedOn w:val="a"/>
    <w:uiPriority w:val="34"/>
    <w:qFormat/>
    <w:rsid w:val="00E37159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B40D03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791892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791892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Hyperlink"/>
    <w:basedOn w:val="a0"/>
    <w:uiPriority w:val="99"/>
    <w:unhideWhenUsed/>
    <w:rsid w:val="004C760F"/>
    <w:rPr>
      <w:color w:val="0000FF" w:themeColor="hyperlink"/>
      <w:u w:val="single"/>
    </w:rPr>
  </w:style>
  <w:style w:type="character" w:styleId="ab">
    <w:name w:val="annotation reference"/>
    <w:basedOn w:val="a0"/>
    <w:uiPriority w:val="99"/>
    <w:semiHidden/>
    <w:unhideWhenUsed/>
    <w:rsid w:val="00547FC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547FCF"/>
  </w:style>
  <w:style w:type="character" w:customStyle="1" w:styleId="ad">
    <w:name w:val="註解文字 字元"/>
    <w:basedOn w:val="a0"/>
    <w:link w:val="ac"/>
    <w:uiPriority w:val="99"/>
    <w:semiHidden/>
    <w:rsid w:val="00547FCF"/>
  </w:style>
  <w:style w:type="paragraph" w:styleId="ae">
    <w:name w:val="annotation subject"/>
    <w:basedOn w:val="ac"/>
    <w:next w:val="ac"/>
    <w:link w:val="af"/>
    <w:uiPriority w:val="99"/>
    <w:semiHidden/>
    <w:unhideWhenUsed/>
    <w:rsid w:val="00547FCF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547FCF"/>
    <w:rPr>
      <w:b/>
      <w:bCs/>
    </w:rPr>
  </w:style>
  <w:style w:type="character" w:customStyle="1" w:styleId="1">
    <w:name w:val="未解析的提及1"/>
    <w:basedOn w:val="a0"/>
    <w:uiPriority w:val="99"/>
    <w:semiHidden/>
    <w:unhideWhenUsed/>
    <w:rsid w:val="00E3035C"/>
    <w:rPr>
      <w:color w:val="605E5C"/>
      <w:shd w:val="clear" w:color="auto" w:fill="E1DFDD"/>
    </w:rPr>
  </w:style>
  <w:style w:type="character" w:customStyle="1" w:styleId="21">
    <w:name w:val="未解析的提及2"/>
    <w:basedOn w:val="a0"/>
    <w:uiPriority w:val="99"/>
    <w:semiHidden/>
    <w:unhideWhenUsed/>
    <w:rsid w:val="00A42DBB"/>
    <w:rPr>
      <w:color w:val="605E5C"/>
      <w:shd w:val="clear" w:color="auto" w:fill="E1DFDD"/>
    </w:rPr>
  </w:style>
  <w:style w:type="character" w:customStyle="1" w:styleId="31">
    <w:name w:val="未解析的提及3"/>
    <w:basedOn w:val="a0"/>
    <w:uiPriority w:val="99"/>
    <w:semiHidden/>
    <w:unhideWhenUsed/>
    <w:rsid w:val="00195337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354C6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7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3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4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8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6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5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1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1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MazdaTaiwan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instagram.com/mazda_taiwan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13561B-FF06-4D31-A387-39B54140A6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5</TotalTime>
  <Pages>2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lotPR2_Ariel.Chiang</dc:creator>
  <cp:lastModifiedBy>Allen Shen</cp:lastModifiedBy>
  <cp:revision>9</cp:revision>
  <cp:lastPrinted>2021-05-03T04:15:00Z</cp:lastPrinted>
  <dcterms:created xsi:type="dcterms:W3CDTF">2021-04-23T11:03:00Z</dcterms:created>
  <dcterms:modified xsi:type="dcterms:W3CDTF">2021-05-03T12:05:00Z</dcterms:modified>
</cp:coreProperties>
</file>